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42DED" w14:textId="77777777" w:rsidR="00114FC7" w:rsidRDefault="00000000">
      <w:pPr>
        <w:pStyle w:val="1"/>
      </w:pPr>
      <w:bookmarkStart w:id="0" w:name="header-n240"/>
      <w:r>
        <w:t xml:space="preserve">4.4 </w:t>
      </w:r>
      <w:r>
        <w:t>热门与新文章召回</w:t>
      </w:r>
    </w:p>
    <w:p w14:paraId="6552CB51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通过对日志数据的处理，来实时增加文章的点击次数等信息</w:t>
      </w:r>
    </w:p>
    <w:p w14:paraId="344EC3AF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维护一个文章和历史点击次数</w:t>
      </w:r>
    </w:p>
    <w:p w14:paraId="4CB5E192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新文章由头条后台审核通过的文章传入kafka</w:t>
      </w:r>
    </w:p>
    <w:p w14:paraId="789B8570" w14:textId="77777777" w:rsidR="00114FC7" w:rsidRDefault="00000000">
      <w:pPr>
        <w:numPr>
          <w:ilvl w:val="1"/>
          <w:numId w:val="1"/>
        </w:numPr>
      </w:pPr>
      <w:r>
        <w:t>写入kafka，topic</w:t>
      </w:r>
    </w:p>
    <w:p w14:paraId="015B0D02" w14:textId="77777777" w:rsidR="00114FC7" w:rsidRDefault="00000000">
      <w:pPr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Redis</w:t>
      </w:r>
      <w:r>
        <w:rPr>
          <w:rFonts w:eastAsia="宋体" w:hint="eastAsia"/>
          <w:b/>
          <w:bCs/>
          <w:lang w:eastAsia="zh-CN"/>
        </w:rPr>
        <w:t>后台启动方法</w:t>
      </w:r>
      <w:r>
        <w:rPr>
          <w:rFonts w:eastAsia="宋体" w:hint="eastAsia"/>
          <w:b/>
          <w:bCs/>
          <w:lang w:eastAsia="zh-CN"/>
        </w:rPr>
        <w:t xml:space="preserve">  redis-server /etc/redis.conf --daemonize yes</w:t>
      </w:r>
    </w:p>
    <w:p w14:paraId="1D0EA7D2" w14:textId="77777777" w:rsidR="00114FC7" w:rsidRDefault="00000000">
      <w:pPr>
        <w:rPr>
          <w:rFonts w:eastAsia="宋体"/>
          <w:b/>
          <w:bCs/>
          <w:lang w:eastAsia="zh-CN"/>
        </w:rPr>
      </w:pPr>
      <w:r>
        <w:rPr>
          <w:rFonts w:eastAsia="宋体" w:hint="eastAsia"/>
          <w:b/>
          <w:bCs/>
          <w:lang w:eastAsia="zh-CN"/>
        </w:rPr>
        <w:t>进入</w:t>
      </w:r>
      <w:r>
        <w:rPr>
          <w:rFonts w:eastAsia="宋体" w:hint="eastAsia"/>
          <w:b/>
          <w:bCs/>
          <w:lang w:eastAsia="zh-CN"/>
        </w:rPr>
        <w:t>redis</w:t>
      </w:r>
      <w:r>
        <w:rPr>
          <w:rFonts w:eastAsia="宋体" w:hint="eastAsia"/>
          <w:b/>
          <w:bCs/>
          <w:lang w:eastAsia="zh-CN"/>
        </w:rPr>
        <w:t>客户端方法是</w:t>
      </w:r>
      <w:r>
        <w:rPr>
          <w:rFonts w:eastAsia="宋体" w:hint="eastAsia"/>
          <w:b/>
          <w:bCs/>
          <w:lang w:eastAsia="zh-CN"/>
        </w:rPr>
        <w:t>redis-cli</w:t>
      </w:r>
      <w:r>
        <w:rPr>
          <w:rFonts w:eastAsia="宋体" w:hint="eastAsia"/>
          <w:b/>
          <w:bCs/>
          <w:lang w:eastAsia="zh-CN"/>
        </w:rPr>
        <w:t>，进入频道是</w:t>
      </w:r>
      <w:r>
        <w:rPr>
          <w:rFonts w:eastAsia="宋体" w:hint="eastAsia"/>
          <w:b/>
          <w:bCs/>
          <w:lang w:eastAsia="zh-CN"/>
        </w:rPr>
        <w:t>select 10</w:t>
      </w:r>
    </w:p>
    <w:p w14:paraId="5648EF91" w14:textId="77777777" w:rsidR="00114FC7" w:rsidRDefault="0000000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用</w:t>
      </w:r>
      <w:r>
        <w:rPr>
          <w:rFonts w:eastAsia="宋体" w:hint="eastAsia"/>
          <w:lang w:eastAsia="zh-CN"/>
        </w:rPr>
        <w:t>flushall</w:t>
      </w:r>
      <w:r>
        <w:rPr>
          <w:rFonts w:eastAsia="宋体" w:hint="eastAsia"/>
          <w:lang w:eastAsia="zh-CN"/>
        </w:rPr>
        <w:t>可以删除所有的数据</w:t>
      </w:r>
    </w:p>
    <w:p w14:paraId="471B6F92" w14:textId="77777777" w:rsidR="00114FC7" w:rsidRDefault="00000000">
      <w:pPr>
        <w:numPr>
          <w:ilvl w:val="0"/>
          <w:numId w:val="1"/>
        </w:numPr>
      </w:pPr>
      <w:r>
        <w:t>redis:10</w:t>
      </w:r>
    </w:p>
    <w:p w14:paraId="029406C4" w14:textId="77777777" w:rsidR="00114FC7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># ZRANGE page_rank 0 -1</w:t>
      </w:r>
      <w:r>
        <w:br/>
      </w:r>
      <w:r>
        <w:rPr>
          <w:rStyle w:val="VerbatimChar"/>
        </w:rPr>
        <w:t>client.zadd("ch:{}:new".format(channel_id), {article_id: time.time()}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热门文章存储</w:t>
      </w:r>
      <w:r>
        <w:br/>
      </w:r>
      <w:r>
        <w:rPr>
          <w:rStyle w:val="VerbatimChar"/>
        </w:rPr>
        <w:t># ZINCRBY key increment member</w:t>
      </w:r>
      <w:r>
        <w:rPr>
          <w:rStyle w:val="VerbatimChar"/>
          <w:rFonts w:eastAsia="宋体" w:hint="eastAsia"/>
          <w:lang w:eastAsia="zh-CN"/>
        </w:rPr>
        <w:t xml:space="preserve">  </w:t>
      </w:r>
      <w:r>
        <w:rPr>
          <w:rStyle w:val="VerbatimChar"/>
          <w:rFonts w:eastAsia="宋体" w:hint="eastAsia"/>
          <w:color w:val="0000FF"/>
          <w:lang w:eastAsia="zh-CN"/>
        </w:rPr>
        <w:t>自增，增量放置</w:t>
      </w:r>
      <w:r>
        <w:br/>
      </w:r>
      <w:r>
        <w:rPr>
          <w:rStyle w:val="VerbatimChar"/>
        </w:rPr>
        <w:t># ZSCOR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为有序集</w:t>
      </w:r>
      <w:r>
        <w:rPr>
          <w:rStyle w:val="VerbatimChar"/>
        </w:rPr>
        <w:t xml:space="preserve"> key </w:t>
      </w:r>
      <w:r>
        <w:rPr>
          <w:rStyle w:val="VerbatimChar"/>
        </w:rPr>
        <w:t>的成员</w:t>
      </w:r>
      <w:r>
        <w:rPr>
          <w:rStyle w:val="VerbatimChar"/>
        </w:rPr>
        <w:t xml:space="preserve"> member </w:t>
      </w:r>
      <w:r>
        <w:rPr>
          <w:rStyle w:val="VerbatimChar"/>
        </w:rPr>
        <w:t>的</w:t>
      </w:r>
      <w:r>
        <w:rPr>
          <w:rStyle w:val="VerbatimChar"/>
        </w:rPr>
        <w:t xml:space="preserve"> score </w:t>
      </w:r>
      <w:r>
        <w:rPr>
          <w:rStyle w:val="VerbatimChar"/>
        </w:rPr>
        <w:t>值加上增量</w:t>
      </w:r>
      <w:r>
        <w:rPr>
          <w:rStyle w:val="VerbatimChar"/>
        </w:rPr>
        <w:t xml:space="preserve"> increment 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client.zincrby("ch:{}:hot".format(row['channelId']), 1, row['param']['articleId'])</w:t>
      </w:r>
      <w:r>
        <w:br/>
      </w:r>
      <w:r>
        <w:br/>
      </w:r>
      <w:r>
        <w:rPr>
          <w:rStyle w:val="VerbatimChar"/>
        </w:rPr>
        <w:t># ZREVRANGE key start stop [WITHSCORES]</w:t>
      </w:r>
      <w:r>
        <w:rPr>
          <w:rStyle w:val="VerbatimChar"/>
          <w:rFonts w:eastAsia="宋体" w:hint="eastAsia"/>
          <w:lang w:eastAsia="zh-CN"/>
        </w:rPr>
        <w:t xml:space="preserve">  </w:t>
      </w:r>
      <w:r>
        <w:rPr>
          <w:rStyle w:val="VerbatimChar"/>
          <w:rFonts w:eastAsia="宋体" w:hint="eastAsia"/>
          <w:color w:val="0000FF"/>
          <w:lang w:eastAsia="zh-CN"/>
        </w:rPr>
        <w:t>这里是取出所有数据</w:t>
      </w:r>
      <w:r>
        <w:rPr>
          <w:color w:val="0000FF"/>
        </w:rPr>
        <w:br/>
      </w:r>
      <w:r>
        <w:rPr>
          <w:rStyle w:val="VerbatimChar"/>
        </w:rPr>
        <w:t>client.zrevrange(ch:{}:new, 0, -1)</w:t>
      </w:r>
    </w:p>
    <w:p w14:paraId="03D42EB3" w14:textId="77777777" w:rsidR="00114FC7" w:rsidRDefault="00000000">
      <w:pPr>
        <w:pStyle w:val="SourceCode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演示代码是</w:t>
      </w:r>
      <w:r>
        <w:rPr>
          <w:rStyle w:val="VerbatimChar"/>
          <w:rFonts w:eastAsia="宋体" w:hint="eastAsia"/>
          <w:lang w:eastAsia="zh-CN"/>
        </w:rPr>
        <w:t>online_update.py</w:t>
      </w:r>
    </w:p>
    <w:p w14:paraId="7E1043EB" w14:textId="77777777" w:rsidR="00114FC7" w:rsidRDefault="00000000">
      <w:pPr>
        <w:pStyle w:val="SourceCode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热门文章输入数据：</w:t>
      </w:r>
    </w:p>
    <w:p w14:paraId="510A9CBA" w14:textId="77777777" w:rsidR="00114FC7" w:rsidRDefault="00000000">
      <w:pPr>
        <w:pStyle w:val="SourceCode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{"actionTime":"2019-04-10 21:04:39","readTime":"","channelId":18,"param":{"action": "click", "userId": "2", "articleId": "141440", "algorithmCombine": "C2"}}</w:t>
      </w:r>
    </w:p>
    <w:p w14:paraId="1F2B5AC6" w14:textId="77777777" w:rsidR="00114FC7" w:rsidRDefault="00114FC7">
      <w:pPr>
        <w:pStyle w:val="SourceCode"/>
        <w:rPr>
          <w:rStyle w:val="VerbatimChar"/>
          <w:rFonts w:eastAsia="宋体"/>
          <w:lang w:eastAsia="zh-CN"/>
        </w:rPr>
      </w:pPr>
    </w:p>
    <w:p w14:paraId="5D46112E" w14:textId="77777777" w:rsidR="00114FC7" w:rsidRDefault="00000000">
      <w:pPr>
        <w:pStyle w:val="SourceCode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新文章通过</w:t>
      </w:r>
      <w:r>
        <w:rPr>
          <w:rStyle w:val="VerbatimChar"/>
          <w:rFonts w:eastAsia="宋体" w:hint="eastAsia"/>
          <w:lang w:eastAsia="zh-CN"/>
        </w:rPr>
        <w:t>ipython</w:t>
      </w:r>
      <w:r>
        <w:rPr>
          <w:rStyle w:val="VerbatimChar"/>
          <w:rFonts w:eastAsia="宋体" w:hint="eastAsia"/>
          <w:lang w:eastAsia="zh-CN"/>
        </w:rPr>
        <w:t>给数据</w:t>
      </w:r>
      <w:r>
        <w:rPr>
          <w:rStyle w:val="VerbatimChar"/>
          <w:rFonts w:eastAsia="宋体" w:hint="eastAsia"/>
          <w:lang w:eastAsia="zh-CN"/>
        </w:rPr>
        <w:t>,</w:t>
      </w:r>
      <w:r>
        <w:rPr>
          <w:rStyle w:val="VerbatimChar"/>
          <w:rFonts w:eastAsia="宋体" w:hint="eastAsia"/>
          <w:lang w:eastAsia="zh-CN"/>
        </w:rPr>
        <w:t>一定要</w:t>
      </w:r>
      <w:r>
        <w:rPr>
          <w:rStyle w:val="VerbatimChar"/>
          <w:rFonts w:eastAsia="宋体" w:hint="eastAsia"/>
          <w:lang w:eastAsia="zh-CN"/>
        </w:rPr>
        <w:t>ipython</w:t>
      </w:r>
      <w:r>
        <w:rPr>
          <w:rStyle w:val="VerbatimChar"/>
          <w:rFonts w:eastAsia="宋体" w:hint="eastAsia"/>
          <w:lang w:eastAsia="zh-CN"/>
        </w:rPr>
        <w:t>，不要用</w:t>
      </w:r>
      <w:r>
        <w:rPr>
          <w:rStyle w:val="VerbatimChar"/>
          <w:rFonts w:eastAsia="宋体" w:hint="eastAsia"/>
          <w:lang w:eastAsia="zh-CN"/>
        </w:rPr>
        <w:t>python</w:t>
      </w:r>
    </w:p>
    <w:p w14:paraId="640DF4D7" w14:textId="77777777" w:rsidR="00114FC7" w:rsidRDefault="00000000">
      <w:pPr>
        <w:pStyle w:val="SourceCode"/>
        <w:rPr>
          <w:rStyle w:val="VerbatimChar"/>
          <w:rFonts w:eastAsia="宋体"/>
          <w:lang w:eastAsia="zh-CN"/>
        </w:rPr>
      </w:pPr>
      <w:r>
        <w:rPr>
          <w:noProof/>
        </w:rPr>
        <w:lastRenderedPageBreak/>
        <w:drawing>
          <wp:inline distT="0" distB="0" distL="114300" distR="114300" wp14:anchorId="7DF4C649" wp14:editId="3267D13C">
            <wp:extent cx="5483860" cy="2092325"/>
            <wp:effectExtent l="0" t="0" r="2540" b="3175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3860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6C1DD" w14:textId="77777777" w:rsidR="00114FC7" w:rsidRDefault="00000000">
      <w:pPr>
        <w:pStyle w:val="SourceCode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和</w:t>
      </w:r>
      <w:r>
        <w:rPr>
          <w:rStyle w:val="VerbatimChar"/>
          <w:rFonts w:eastAsia="宋体" w:hint="eastAsia"/>
          <w:lang w:eastAsia="zh-CN"/>
        </w:rPr>
        <w:t>hot</w:t>
      </w:r>
      <w:r>
        <w:rPr>
          <w:rStyle w:val="VerbatimChar"/>
          <w:rFonts w:eastAsia="宋体" w:hint="eastAsia"/>
          <w:lang w:eastAsia="zh-CN"/>
        </w:rPr>
        <w:t>一样都要等一会</w:t>
      </w:r>
    </w:p>
    <w:p w14:paraId="14F7E207" w14:textId="77777777" w:rsidR="00114FC7" w:rsidRDefault="00000000">
      <w:pPr>
        <w:pStyle w:val="SourceCode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如何查看</w:t>
      </w:r>
    </w:p>
    <w:p w14:paraId="04A6D680" w14:textId="77777777" w:rsidR="00114FC7" w:rsidRDefault="00000000">
      <w:pPr>
        <w:pStyle w:val="SourceCode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/>
          <w:lang w:eastAsia="zh-CN"/>
        </w:rPr>
        <w:t>ZRANGE "ch:18:new" 0 -1 WITHSCORES</w:t>
      </w:r>
    </w:p>
    <w:p w14:paraId="0F7FA992" w14:textId="77777777" w:rsidR="00114FC7" w:rsidRDefault="00000000">
      <w:pPr>
        <w:pStyle w:val="3"/>
        <w:rPr>
          <w:lang w:eastAsia="zh-CN"/>
        </w:rPr>
      </w:pPr>
      <w:bookmarkStart w:id="1" w:name="header-n258"/>
      <w:r>
        <w:rPr>
          <w:lang w:eastAsia="zh-CN"/>
        </w:rPr>
        <w:t xml:space="preserve">4.4.2 </w:t>
      </w:r>
      <w:r>
        <w:rPr>
          <w:lang w:eastAsia="zh-CN"/>
        </w:rPr>
        <w:t>添加热门以及新文章</w:t>
      </w:r>
      <w:r>
        <w:rPr>
          <w:lang w:eastAsia="zh-CN"/>
        </w:rPr>
        <w:t>kafka</w:t>
      </w:r>
      <w:r>
        <w:rPr>
          <w:lang w:eastAsia="zh-CN"/>
        </w:rPr>
        <w:t>配置信息</w:t>
      </w:r>
    </w:p>
    <w:p w14:paraId="2F98FAF1" w14:textId="77777777" w:rsidR="00114FC7" w:rsidRDefault="00000000">
      <w:pPr>
        <w:numPr>
          <w:ilvl w:val="0"/>
          <w:numId w:val="1"/>
        </w:numPr>
      </w:pPr>
      <w:r>
        <w:t>streaming 对接kafka配置</w:t>
      </w:r>
    </w:p>
    <w:p w14:paraId="1ADFAC2C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kafka主题开启的新配置</w:t>
      </w:r>
    </w:p>
    <w:p w14:paraId="11DCC571" w14:textId="77777777" w:rsidR="00114FC7" w:rsidRDefault="00000000">
      <w:pPr>
        <w:pStyle w:val="3"/>
      </w:pPr>
      <w:bookmarkStart w:id="2" w:name="header-n264"/>
      <w:bookmarkEnd w:id="1"/>
      <w:r>
        <w:t xml:space="preserve">4.4.3 </w:t>
      </w:r>
      <w:r>
        <w:t>编写热门文章收集程序</w:t>
      </w:r>
    </w:p>
    <w:p w14:paraId="5D8F2F08" w14:textId="77777777" w:rsidR="00114FC7" w:rsidRDefault="00000000">
      <w:pPr>
        <w:numPr>
          <w:ilvl w:val="0"/>
          <w:numId w:val="1"/>
        </w:numPr>
      </w:pPr>
      <w:r>
        <w:t>热门文章</w:t>
      </w:r>
    </w:p>
    <w:p w14:paraId="590C1B79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在线实时进行redis读取存储</w:t>
      </w:r>
    </w:p>
    <w:p w14:paraId="4086DB6E" w14:textId="77777777" w:rsidR="00114FC7" w:rsidRDefault="00000000">
      <w:pPr>
        <w:numPr>
          <w:ilvl w:val="1"/>
          <w:numId w:val="1"/>
        </w:numPr>
      </w:pPr>
      <w:r>
        <w:t>热门收集程序</w:t>
      </w:r>
    </w:p>
    <w:p w14:paraId="109CE913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写入新日志数据进行测试</w:t>
      </w:r>
    </w:p>
    <w:p w14:paraId="6EA636C5" w14:textId="77777777" w:rsidR="00114FC7" w:rsidRDefault="00000000">
      <w:pPr>
        <w:pStyle w:val="3"/>
        <w:rPr>
          <w:lang w:eastAsia="zh-CN"/>
        </w:rPr>
      </w:pPr>
      <w:bookmarkStart w:id="3" w:name="header-n275"/>
      <w:bookmarkEnd w:id="2"/>
      <w:r>
        <w:rPr>
          <w:lang w:eastAsia="zh-CN"/>
        </w:rPr>
        <w:t xml:space="preserve">4.4.4 </w:t>
      </w:r>
      <w:r>
        <w:rPr>
          <w:lang w:eastAsia="zh-CN"/>
        </w:rPr>
        <w:t>编写新文章收集程序</w:t>
      </w:r>
    </w:p>
    <w:p w14:paraId="79901E98" w14:textId="77777777" w:rsidR="00114FC7" w:rsidRDefault="00000000">
      <w:pPr>
        <w:pStyle w:val="3"/>
        <w:rPr>
          <w:lang w:eastAsia="zh-CN"/>
        </w:rPr>
      </w:pPr>
      <w:bookmarkStart w:id="4" w:name="header-n276"/>
      <w:bookmarkEnd w:id="3"/>
      <w:r>
        <w:rPr>
          <w:lang w:eastAsia="zh-CN"/>
        </w:rPr>
        <w:t xml:space="preserve">4.4.5 </w:t>
      </w:r>
      <w:r>
        <w:rPr>
          <w:lang w:eastAsia="zh-CN"/>
        </w:rPr>
        <w:t>添加</w:t>
      </w:r>
      <w:r>
        <w:rPr>
          <w:lang w:eastAsia="zh-CN"/>
        </w:rPr>
        <w:t>supervisor</w:t>
      </w:r>
      <w:r>
        <w:rPr>
          <w:lang w:eastAsia="zh-CN"/>
        </w:rPr>
        <w:t>在线实时运行进程管理</w:t>
      </w:r>
    </w:p>
    <w:p w14:paraId="28F2B750" w14:textId="77777777" w:rsidR="00114FC7" w:rsidRDefault="00000000">
      <w:pPr>
        <w:pStyle w:val="1"/>
        <w:rPr>
          <w:lang w:eastAsia="zh-CN"/>
        </w:rPr>
      </w:pPr>
      <w:bookmarkStart w:id="5" w:name="header-n277"/>
      <w:bookmarkEnd w:id="0"/>
      <w:bookmarkEnd w:id="4"/>
      <w:r>
        <w:rPr>
          <w:lang w:eastAsia="zh-CN"/>
        </w:rPr>
        <w:t xml:space="preserve">5.1 </w:t>
      </w:r>
      <w:r>
        <w:rPr>
          <w:lang w:eastAsia="zh-CN"/>
        </w:rPr>
        <w:t>实时推荐业务介绍</w:t>
      </w:r>
    </w:p>
    <w:p w14:paraId="026F48EA" w14:textId="77777777" w:rsidR="00114FC7" w:rsidRDefault="00000000">
      <w:pPr>
        <w:pStyle w:val="FirstParagraph"/>
        <w:rPr>
          <w:lang w:eastAsia="zh-CN"/>
        </w:rPr>
      </w:pPr>
      <w:r>
        <w:rPr>
          <w:lang w:eastAsia="zh-CN"/>
        </w:rPr>
        <w:t>1、后端发送推荐请求，实时推荐系统拿到请求参数</w:t>
      </w:r>
    </w:p>
    <w:p w14:paraId="024CEC1D" w14:textId="77777777" w:rsidR="00114FC7" w:rsidRDefault="00000000">
      <w:pPr>
        <w:numPr>
          <w:ilvl w:val="0"/>
          <w:numId w:val="1"/>
        </w:numPr>
      </w:pPr>
      <w:r>
        <w:t>grpc对接</w:t>
      </w:r>
    </w:p>
    <w:p w14:paraId="5C0AC35E" w14:textId="77777777" w:rsidR="00114FC7" w:rsidRDefault="00000000">
      <w:pPr>
        <w:pStyle w:val="FirstParagraph"/>
      </w:pPr>
      <w:r>
        <w:t>2、根据用户进行ABTest分流</w:t>
      </w:r>
    </w:p>
    <w:p w14:paraId="23F5CBC8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BTest实验中心，用于进行分流任务，方便测试调整不同的模型上线</w:t>
      </w:r>
    </w:p>
    <w:p w14:paraId="2797734D" w14:textId="77777777" w:rsidR="00114FC7" w:rsidRDefault="00000000">
      <w:pPr>
        <w:numPr>
          <w:ilvl w:val="0"/>
          <w:numId w:val="1"/>
        </w:numPr>
      </w:pPr>
      <w:r>
        <w:t>30 LR , 70 wide&amp;deep</w:t>
      </w:r>
      <w:r>
        <w:rPr>
          <w:rFonts w:eastAsia="宋体" w:hint="eastAsia"/>
          <w:lang w:eastAsia="zh-CN"/>
        </w:rPr>
        <w:t>---</w:t>
      </w:r>
      <w:r>
        <w:rPr>
          <w:rFonts w:eastAsia="宋体" w:hint="eastAsia"/>
          <w:lang w:eastAsia="zh-CN"/>
        </w:rPr>
        <w:t>用户分为两类</w:t>
      </w:r>
    </w:p>
    <w:p w14:paraId="782F1AEC" w14:textId="77777777" w:rsidR="00114FC7" w:rsidRDefault="00000000">
      <w:pPr>
        <w:pStyle w:val="FirstParagraph"/>
      </w:pPr>
      <w:r>
        <w:lastRenderedPageBreak/>
        <w:t>3、推荐中心服务</w:t>
      </w:r>
    </w:p>
    <w:p w14:paraId="4228DAA7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根据用户在ABTest分配的算法进行召回服务和排序服务读取返回结果</w:t>
      </w:r>
    </w:p>
    <w:p w14:paraId="34590984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4、返回推荐结果和埋点参数封装</w:t>
      </w:r>
    </w:p>
    <w:p w14:paraId="56CEE66B" w14:textId="77777777" w:rsidR="00114FC7" w:rsidRDefault="00000000">
      <w:pPr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drawing>
          <wp:inline distT="0" distB="0" distL="114300" distR="114300" wp14:anchorId="53D2C83B" wp14:editId="58586CAE">
            <wp:extent cx="5481955" cy="3038475"/>
            <wp:effectExtent l="0" t="0" r="4445" b="9525"/>
            <wp:docPr id="1" name="图片 1" descr="QQ20190520-105549@2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QQ20190520-105549@2x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195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A6C10" w14:textId="77777777" w:rsidR="00114FC7" w:rsidRDefault="0000000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右边部分已做完，召回结果存入了</w:t>
      </w:r>
      <w:r>
        <w:rPr>
          <w:rFonts w:eastAsia="宋体" w:hint="eastAsia"/>
          <w:lang w:eastAsia="zh-CN"/>
        </w:rPr>
        <w:t>hbase</w:t>
      </w:r>
      <w:r>
        <w:rPr>
          <w:rFonts w:eastAsia="宋体" w:hint="eastAsia"/>
          <w:lang w:eastAsia="zh-CN"/>
        </w:rPr>
        <w:t>中</w:t>
      </w:r>
    </w:p>
    <w:p w14:paraId="3FC08FCF" w14:textId="77777777" w:rsidR="00114FC7" w:rsidRDefault="0000000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在线的</w:t>
      </w:r>
      <w:r>
        <w:rPr>
          <w:rFonts w:eastAsia="宋体" w:hint="eastAsia"/>
          <w:lang w:eastAsia="zh-CN"/>
        </w:rPr>
        <w:t>spark streaming</w:t>
      </w:r>
      <w:r>
        <w:rPr>
          <w:rFonts w:eastAsia="宋体" w:hint="eastAsia"/>
          <w:lang w:eastAsia="zh-CN"/>
        </w:rPr>
        <w:t>的</w:t>
      </w:r>
      <w:r>
        <w:rPr>
          <w:rFonts w:eastAsia="宋体" w:hint="eastAsia"/>
          <w:lang w:eastAsia="zh-CN"/>
        </w:rPr>
        <w:t>online</w:t>
      </w:r>
      <w:r>
        <w:rPr>
          <w:rFonts w:eastAsia="宋体" w:hint="eastAsia"/>
          <w:lang w:eastAsia="zh-CN"/>
        </w:rPr>
        <w:t>召回也做了</w:t>
      </w:r>
    </w:p>
    <w:p w14:paraId="5959C48D" w14:textId="77777777" w:rsidR="00114FC7" w:rsidRDefault="0000000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召回读取，通过</w:t>
      </w:r>
      <w:r>
        <w:rPr>
          <w:rFonts w:eastAsia="宋体" w:hint="eastAsia"/>
          <w:lang w:eastAsia="zh-CN"/>
        </w:rPr>
        <w:t>LR,</w:t>
      </w:r>
      <w:r>
        <w:rPr>
          <w:rFonts w:eastAsia="宋体" w:hint="eastAsia"/>
          <w:lang w:eastAsia="zh-CN"/>
        </w:rPr>
        <w:t>或者</w:t>
      </w:r>
      <w:r>
        <w:rPr>
          <w:rFonts w:eastAsia="宋体" w:hint="eastAsia"/>
          <w:lang w:eastAsia="zh-CN"/>
        </w:rPr>
        <w:t>wide-deep</w:t>
      </w:r>
      <w:r>
        <w:rPr>
          <w:rFonts w:eastAsia="宋体" w:hint="eastAsia"/>
          <w:lang w:eastAsia="zh-CN"/>
        </w:rPr>
        <w:t>排序后的结果推荐，加上</w:t>
      </w:r>
      <w:r>
        <w:rPr>
          <w:rFonts w:eastAsia="宋体" w:hint="eastAsia"/>
          <w:lang w:eastAsia="zh-CN"/>
        </w:rPr>
        <w:t>redis</w:t>
      </w:r>
      <w:r>
        <w:rPr>
          <w:rFonts w:eastAsia="宋体" w:hint="eastAsia"/>
          <w:lang w:eastAsia="zh-CN"/>
        </w:rPr>
        <w:t>里边的新文章，热门文章，通过</w:t>
      </w:r>
      <w:r>
        <w:rPr>
          <w:rFonts w:eastAsia="宋体" w:hint="eastAsia"/>
          <w:lang w:eastAsia="zh-CN"/>
        </w:rPr>
        <w:t>grpc</w:t>
      </w:r>
      <w:r>
        <w:rPr>
          <w:rFonts w:eastAsia="宋体" w:hint="eastAsia"/>
          <w:lang w:eastAsia="zh-CN"/>
        </w:rPr>
        <w:t>推荐接口，推荐给用户</w:t>
      </w:r>
    </w:p>
    <w:p w14:paraId="63D63295" w14:textId="77777777" w:rsidR="00114FC7" w:rsidRDefault="00000000">
      <w:pPr>
        <w:pStyle w:val="1"/>
        <w:rPr>
          <w:lang w:eastAsia="zh-CN"/>
        </w:rPr>
      </w:pPr>
      <w:bookmarkStart w:id="6" w:name="header-n294"/>
      <w:bookmarkEnd w:id="5"/>
      <w:r>
        <w:rPr>
          <w:lang w:eastAsia="zh-CN"/>
        </w:rPr>
        <w:t>5.2 grpc</w:t>
      </w:r>
      <w:r>
        <w:rPr>
          <w:lang w:eastAsia="zh-CN"/>
        </w:rPr>
        <w:t>接口对接</w:t>
      </w:r>
    </w:p>
    <w:p w14:paraId="2B5F6468" w14:textId="77777777" w:rsidR="00114FC7" w:rsidRDefault="00000000">
      <w:pPr>
        <w:pStyle w:val="3"/>
        <w:rPr>
          <w:lang w:eastAsia="zh-CN"/>
        </w:rPr>
      </w:pPr>
      <w:bookmarkStart w:id="7" w:name="header-n295"/>
      <w:r>
        <w:rPr>
          <w:lang w:eastAsia="zh-CN"/>
        </w:rPr>
        <w:t xml:space="preserve">5.2.1 </w:t>
      </w:r>
      <w:r>
        <w:rPr>
          <w:lang w:eastAsia="zh-CN"/>
        </w:rPr>
        <w:t>头条推荐接口对接</w:t>
      </w:r>
    </w:p>
    <w:p w14:paraId="059BC14D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feed流推荐：用户ID，频道ID，推荐文章数量，请求推荐时间戳</w:t>
      </w:r>
    </w:p>
    <w:p w14:paraId="43536071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相似文章获取：文章ID，推荐文章数量</w:t>
      </w:r>
    </w:p>
    <w:p w14:paraId="70A7B51A" w14:textId="77777777" w:rsidR="00114FC7" w:rsidRDefault="00000000">
      <w:pPr>
        <w:pStyle w:val="FirstParagraph"/>
      </w:pPr>
      <w:r>
        <w:t>返回参数：</w:t>
      </w:r>
    </w:p>
    <w:p w14:paraId="6CDB8F6B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feed流推荐：曝光参数，每篇文章的所有行为参数，上一条时间戳</w:t>
      </w:r>
    </w:p>
    <w:p w14:paraId="3E19E825" w14:textId="77777777" w:rsidR="00114FC7" w:rsidRDefault="00114FC7">
      <w:pPr>
        <w:numPr>
          <w:ilvl w:val="0"/>
          <w:numId w:val="2"/>
        </w:numPr>
        <w:spacing w:beforeAutospacing="1" w:after="0" w:afterAutospacing="1"/>
        <w:ind w:left="0"/>
        <w:rPr>
          <w:lang w:eastAsia="zh-CN"/>
        </w:rPr>
      </w:pPr>
    </w:p>
    <w:p w14:paraId="02EB990E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埋点参数参考：</w:t>
      </w:r>
    </w:p>
    <w:p w14:paraId="235B57C0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{</w:t>
      </w:r>
    </w:p>
    <w:p w14:paraId="024213EF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lastRenderedPageBreak/>
        <w:t>#     "param": '{"action": "exposure", "userId": 1, "articleId": [1,2,3,4],  "algorithmCombine": "c1"}',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给用户传了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1,2,3,4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总计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4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篇文章</w:t>
      </w:r>
    </w:p>
    <w:p w14:paraId="3C035E43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    "recommends": [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构造好格式，用户做了哪些操作，后台直接存储到日志中</w:t>
      </w:r>
    </w:p>
    <w:p w14:paraId="68441126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        {"article_id": 1, "param": {"click": "{"action": "click", "userId": "1", "articleId": 1, "algorithmCombine": 'c1'}", "collect": "", "share": "","read":""}},</w:t>
      </w:r>
    </w:p>
    <w:p w14:paraId="1652C35C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        {"article_id": 2, "param": {"click": "", "collect": "", "share": "", "read":""}},</w:t>
      </w:r>
    </w:p>
    <w:p w14:paraId="001D7120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        {"article_id": 3, "param": {"click": "", "collect": "", "share": "", "read":""}},</w:t>
      </w:r>
    </w:p>
    <w:p w14:paraId="04897DCB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        {"article_id": 4, "param": {"click": "", "collect": "", "share": "", "read":""}}</w:t>
      </w:r>
    </w:p>
    <w:p w14:paraId="29AB8BD2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    ]</w:t>
      </w:r>
    </w:p>
    <w:p w14:paraId="351FCC8B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    "timestamp": 1546391572</w:t>
      </w:r>
    </w:p>
    <w:p w14:paraId="1FF6CE92" w14:textId="77777777" w:rsidR="00114FC7" w:rsidRDefault="00000000">
      <w:pPr>
        <w:pStyle w:val="HTML"/>
        <w:shd w:val="clear" w:color="auto" w:fill="F7F7F7"/>
        <w:spacing w:after="268"/>
        <w:rPr>
          <w:rFonts w:ascii="Consolas" w:eastAsia="Consolas" w:hAnsi="Consolas" w:cs="Consolas" w:hint="default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# }</w:t>
      </w:r>
    </w:p>
    <w:p w14:paraId="5A5F7F9B" w14:textId="77777777" w:rsidR="00114FC7" w:rsidRDefault="00114FC7">
      <w:pPr>
        <w:numPr>
          <w:ilvl w:val="0"/>
          <w:numId w:val="2"/>
        </w:numPr>
        <w:spacing w:beforeAutospacing="1" w:after="0" w:afterAutospacing="1"/>
        <w:ind w:left="0"/>
      </w:pPr>
    </w:p>
    <w:p w14:paraId="1CAF4739" w14:textId="77777777" w:rsidR="00114FC7" w:rsidRDefault="00000000">
      <w:pPr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drawing>
          <wp:inline distT="0" distB="0" distL="114300" distR="114300" wp14:anchorId="534E229B" wp14:editId="77927483">
            <wp:extent cx="5478780" cy="3255010"/>
            <wp:effectExtent l="0" t="0" r="7620" b="2540"/>
            <wp:docPr id="2" name="图片 2" descr="QQ20190520-110642@2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QQ20190520-110642@2x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C12B4" w14:textId="77777777" w:rsidR="00114FC7" w:rsidRDefault="00000000">
      <w:pPr>
        <w:pStyle w:val="3"/>
      </w:pPr>
      <w:bookmarkStart w:id="8" w:name="header-n305"/>
      <w:bookmarkEnd w:id="7"/>
      <w:r>
        <w:t xml:space="preserve">5.2.2 </w:t>
      </w:r>
      <w:r>
        <w:t>简介</w:t>
      </w:r>
    </w:p>
    <w:p w14:paraId="00763153" w14:textId="77777777" w:rsidR="00114FC7" w:rsidRDefault="00000000">
      <w:pPr>
        <w:numPr>
          <w:ilvl w:val="0"/>
          <w:numId w:val="3"/>
        </w:numPr>
      </w:pPr>
      <w:r>
        <w:t>使用Protocol Buffers（proto3）的IDL接口定义语言定义接口服务，编写在文本文件（以</w:t>
      </w:r>
      <w:r>
        <w:rPr>
          <w:rStyle w:val="VerbatimChar"/>
        </w:rPr>
        <w:t>.proto</w:t>
      </w:r>
      <w:r>
        <w:t>为后缀名）中。</w:t>
      </w:r>
    </w:p>
    <w:p w14:paraId="514EFDE4" w14:textId="77777777" w:rsidR="00114FC7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使用protobuf编译器生成服务器和客户端使用的stub代码</w:t>
      </w:r>
    </w:p>
    <w:p w14:paraId="5E6EEB45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pip install grpcio-tools</w:t>
      </w:r>
    </w:p>
    <w:p w14:paraId="60449A65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lastRenderedPageBreak/>
        <w:t>安装不上需要</w:t>
      </w:r>
    </w:p>
    <w:p w14:paraId="42E3F6D9" w14:textId="77777777" w:rsidR="00114FC7" w:rsidRDefault="00114FC7">
      <w:pPr>
        <w:numPr>
          <w:ilvl w:val="0"/>
          <w:numId w:val="4"/>
        </w:numPr>
        <w:spacing w:after="0"/>
        <w:ind w:left="0"/>
      </w:pPr>
    </w:p>
    <w:p w14:paraId="3E81BAB9" w14:textId="77777777" w:rsidR="00114FC7" w:rsidRDefault="00000000">
      <w:pPr>
        <w:spacing w:after="0"/>
        <w:rPr>
          <w:rFonts w:ascii="Source Code Pro" w:eastAsia="Source Code Pro" w:hAnsi="Source Code Pro" w:cs="Source Code Pro"/>
          <w:color w:val="383A42"/>
          <w:sz w:val="21"/>
          <w:szCs w:val="21"/>
        </w:rPr>
      </w:pPr>
      <w:r>
        <w:rPr>
          <w:rFonts w:ascii="Source Code Pro" w:eastAsia="Source Code Pro" w:hAnsi="Source Code Pro" w:cs="Source Code Pro"/>
          <w:color w:val="383A42"/>
          <w:sz w:val="21"/>
          <w:szCs w:val="21"/>
          <w:lang w:eastAsia="zh-CN" w:bidi="ar"/>
        </w:rPr>
        <w:t xml:space="preserve">pip3 </w:t>
      </w:r>
      <w:r>
        <w:rPr>
          <w:rFonts w:ascii="Source Code Pro" w:eastAsia="Source Code Pro" w:hAnsi="Source Code Pro" w:cs="Source Code Pro"/>
          <w:color w:val="A626A4"/>
          <w:sz w:val="21"/>
          <w:szCs w:val="21"/>
          <w:lang w:eastAsia="zh-CN" w:bidi="ar"/>
        </w:rPr>
        <w:t>install</w:t>
      </w:r>
      <w:r>
        <w:rPr>
          <w:rFonts w:ascii="Source Code Pro" w:eastAsia="Source Code Pro" w:hAnsi="Source Code Pro" w:cs="Source Code Pro"/>
          <w:color w:val="383A42"/>
          <w:sz w:val="21"/>
          <w:szCs w:val="21"/>
          <w:lang w:eastAsia="zh-CN" w:bidi="ar"/>
        </w:rPr>
        <w:t xml:space="preserve"> </w:t>
      </w:r>
      <w:r>
        <w:rPr>
          <w:rFonts w:ascii="Source Code Pro" w:eastAsia="Source Code Pro" w:hAnsi="Source Code Pro" w:cs="Source Code Pro"/>
          <w:i/>
          <w:iCs/>
          <w:color w:val="A0A1A7"/>
          <w:sz w:val="21"/>
          <w:szCs w:val="21"/>
          <w:lang w:eastAsia="zh-CN" w:bidi="ar"/>
        </w:rPr>
        <w:t>--upgrade pip</w:t>
      </w:r>
    </w:p>
    <w:p w14:paraId="11E52786" w14:textId="77777777" w:rsidR="00114FC7" w:rsidRDefault="00114FC7">
      <w:pPr>
        <w:numPr>
          <w:ilvl w:val="0"/>
          <w:numId w:val="4"/>
        </w:numPr>
        <w:spacing w:after="0"/>
        <w:ind w:left="0"/>
      </w:pPr>
    </w:p>
    <w:p w14:paraId="1F29EAC4" w14:textId="77777777" w:rsidR="00114FC7" w:rsidRDefault="00114FC7">
      <w:pPr>
        <w:numPr>
          <w:ilvl w:val="0"/>
          <w:numId w:val="4"/>
        </w:numPr>
        <w:spacing w:after="0"/>
        <w:ind w:left="0"/>
      </w:pPr>
    </w:p>
    <w:p w14:paraId="262025B1" w14:textId="77777777" w:rsidR="00114FC7" w:rsidRDefault="00000000">
      <w:pPr>
        <w:spacing w:after="0"/>
        <w:rPr>
          <w:rFonts w:ascii="Source Code Pro" w:eastAsia="Source Code Pro" w:hAnsi="Source Code Pro" w:cs="Source Code Pro"/>
          <w:color w:val="383A42"/>
          <w:sz w:val="21"/>
          <w:szCs w:val="21"/>
        </w:rPr>
      </w:pPr>
      <w:r>
        <w:rPr>
          <w:rFonts w:ascii="Source Code Pro" w:eastAsia="Source Code Pro" w:hAnsi="Source Code Pro" w:cs="Source Code Pro"/>
          <w:color w:val="383A42"/>
          <w:sz w:val="21"/>
          <w:szCs w:val="21"/>
          <w:lang w:eastAsia="zh-CN" w:bidi="ar"/>
        </w:rPr>
        <w:t xml:space="preserve">python3 -m pip </w:t>
      </w:r>
      <w:r>
        <w:rPr>
          <w:rFonts w:ascii="Source Code Pro" w:eastAsia="Source Code Pro" w:hAnsi="Source Code Pro" w:cs="Source Code Pro"/>
          <w:color w:val="A626A4"/>
          <w:sz w:val="21"/>
          <w:szCs w:val="21"/>
          <w:lang w:eastAsia="zh-CN" w:bidi="ar"/>
        </w:rPr>
        <w:t>install</w:t>
      </w:r>
      <w:r>
        <w:rPr>
          <w:rFonts w:ascii="Source Code Pro" w:eastAsia="Source Code Pro" w:hAnsi="Source Code Pro" w:cs="Source Code Pro"/>
          <w:color w:val="383A42"/>
          <w:sz w:val="21"/>
          <w:szCs w:val="21"/>
          <w:lang w:eastAsia="zh-CN" w:bidi="ar"/>
        </w:rPr>
        <w:t xml:space="preserve"> </w:t>
      </w:r>
      <w:r>
        <w:rPr>
          <w:rFonts w:ascii="Source Code Pro" w:eastAsia="Source Code Pro" w:hAnsi="Source Code Pro" w:cs="Source Code Pro"/>
          <w:i/>
          <w:iCs/>
          <w:color w:val="A0A1A7"/>
          <w:sz w:val="21"/>
          <w:szCs w:val="21"/>
          <w:lang w:eastAsia="zh-CN" w:bidi="ar"/>
        </w:rPr>
        <w:t>--upgrade setuptools</w:t>
      </w:r>
    </w:p>
    <w:p w14:paraId="3A52AB87" w14:textId="77777777" w:rsidR="00114FC7" w:rsidRDefault="00114FC7">
      <w:pPr>
        <w:numPr>
          <w:ilvl w:val="0"/>
          <w:numId w:val="4"/>
        </w:numPr>
        <w:spacing w:after="0"/>
        <w:ind w:left="0"/>
      </w:pPr>
    </w:p>
    <w:p w14:paraId="108B24AD" w14:textId="77777777" w:rsidR="00114FC7" w:rsidRDefault="00114FC7">
      <w:pPr>
        <w:numPr>
          <w:ilvl w:val="0"/>
          <w:numId w:val="4"/>
        </w:numPr>
        <w:spacing w:after="0"/>
        <w:ind w:left="0"/>
      </w:pPr>
    </w:p>
    <w:p w14:paraId="450AB107" w14:textId="77777777" w:rsidR="00114FC7" w:rsidRDefault="00000000">
      <w:pPr>
        <w:spacing w:after="0"/>
        <w:rPr>
          <w:rFonts w:ascii="Source Code Pro" w:eastAsia="Source Code Pro" w:hAnsi="Source Code Pro" w:cs="Source Code Pro"/>
          <w:color w:val="383A42"/>
          <w:sz w:val="21"/>
          <w:szCs w:val="21"/>
        </w:rPr>
      </w:pPr>
      <w:r>
        <w:rPr>
          <w:rFonts w:ascii="Source Code Pro" w:eastAsia="Source Code Pro" w:hAnsi="Source Code Pro" w:cs="Source Code Pro"/>
          <w:color w:val="383A42"/>
          <w:sz w:val="21"/>
          <w:szCs w:val="21"/>
          <w:lang w:eastAsia="zh-CN" w:bidi="ar"/>
        </w:rPr>
        <w:t xml:space="preserve">pip3 </w:t>
      </w:r>
      <w:r>
        <w:rPr>
          <w:rFonts w:ascii="Source Code Pro" w:eastAsia="Source Code Pro" w:hAnsi="Source Code Pro" w:cs="Source Code Pro"/>
          <w:color w:val="A626A4"/>
          <w:sz w:val="21"/>
          <w:szCs w:val="21"/>
          <w:lang w:eastAsia="zh-CN" w:bidi="ar"/>
        </w:rPr>
        <w:t>install</w:t>
      </w:r>
      <w:r>
        <w:rPr>
          <w:rFonts w:ascii="Source Code Pro" w:eastAsia="Source Code Pro" w:hAnsi="Source Code Pro" w:cs="Source Code Pro"/>
          <w:color w:val="383A42"/>
          <w:sz w:val="21"/>
          <w:szCs w:val="21"/>
          <w:lang w:eastAsia="zh-CN" w:bidi="ar"/>
        </w:rPr>
        <w:t xml:space="preserve"> </w:t>
      </w:r>
      <w:r>
        <w:rPr>
          <w:rStyle w:val="HTML0"/>
          <w:rFonts w:ascii="Consolas" w:eastAsia="Consolas" w:hAnsi="Consolas" w:cs="Consolas"/>
          <w:color w:val="333333"/>
          <w:spacing w:val="3"/>
          <w:sz w:val="17"/>
          <w:szCs w:val="17"/>
          <w:shd w:val="clear" w:color="auto" w:fill="F7F7F7"/>
        </w:rPr>
        <w:t>grpcio-tools</w:t>
      </w:r>
    </w:p>
    <w:p w14:paraId="46362B84" w14:textId="77777777" w:rsidR="00114FC7" w:rsidRDefault="00114FC7">
      <w:pPr>
        <w:numPr>
          <w:ilvl w:val="0"/>
          <w:numId w:val="4"/>
        </w:numPr>
        <w:spacing w:after="0"/>
        <w:ind w:left="0"/>
      </w:pPr>
    </w:p>
    <w:p w14:paraId="273035DB" w14:textId="77777777" w:rsidR="00114FC7" w:rsidRDefault="00000000">
      <w:pPr>
        <w:pStyle w:val="HTML"/>
        <w:shd w:val="clear" w:color="auto" w:fill="F7F7F7"/>
        <w:spacing w:after="268"/>
        <w:rPr>
          <w:rStyle w:val="HTML0"/>
          <w:rFonts w:ascii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</w:pP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导入使用时，是</w:t>
      </w:r>
      <w:r>
        <w:rPr>
          <w:rStyle w:val="HTML0"/>
          <w:rFonts w:ascii="Consolas" w:hAnsi="Consolas" w:cs="Consolas"/>
          <w:color w:val="333333"/>
          <w:spacing w:val="3"/>
          <w:sz w:val="17"/>
          <w:szCs w:val="17"/>
          <w:shd w:val="clear" w:color="auto" w:fill="F7F7F7"/>
        </w:rPr>
        <w:t>import grpc</w:t>
      </w:r>
    </w:p>
    <w:p w14:paraId="718CA8AA" w14:textId="7A6BF033" w:rsidR="00F6070F" w:rsidRDefault="00F6070F">
      <w:pPr>
        <w:pStyle w:val="HTML"/>
        <w:shd w:val="clear" w:color="auto" w:fill="F7F7F7"/>
        <w:spacing w:after="268"/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</w:pP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G</w:t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rpc</w:t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的</w:t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helloword</w:t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的入门：</w:t>
      </w:r>
    </w:p>
    <w:p w14:paraId="60135EB6" w14:textId="6849EC56" w:rsidR="00F6070F" w:rsidRPr="00F6070F" w:rsidRDefault="00F6070F">
      <w:pPr>
        <w:pStyle w:val="HTML"/>
        <w:shd w:val="clear" w:color="auto" w:fill="F7F7F7"/>
        <w:spacing w:after="268"/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</w:pP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Server</w:t>
      </w: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解析：</w:t>
      </w:r>
    </w:p>
    <w:p w14:paraId="5DB6E0B8" w14:textId="1BB7DCBD" w:rsidR="00F6070F" w:rsidRPr="00F6070F" w:rsidRDefault="00F6070F" w:rsidP="00D479E3">
      <w:pPr>
        <w:pStyle w:val="HTML"/>
        <w:shd w:val="clear" w:color="auto" w:fill="F7F7F7"/>
        <w:tabs>
          <w:tab w:val="clear" w:pos="916"/>
          <w:tab w:val="left" w:pos="671"/>
        </w:tabs>
        <w:spacing w:after="268"/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</w:pP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ab/>
        <w:t>1</w:t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、启动</w:t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grpc.server</w:t>
      </w:r>
    </w:p>
    <w:p w14:paraId="38E6695F" w14:textId="6078467E" w:rsidR="00F6070F" w:rsidRPr="00F6070F" w:rsidRDefault="00F6070F" w:rsidP="00D479E3">
      <w:pPr>
        <w:pStyle w:val="HTML"/>
        <w:shd w:val="clear" w:color="auto" w:fill="F7F7F7"/>
        <w:tabs>
          <w:tab w:val="clear" w:pos="916"/>
          <w:tab w:val="left" w:pos="671"/>
        </w:tabs>
        <w:spacing w:after="268"/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</w:pP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ab/>
        <w:t>2</w:t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、注册服务，对某个对象进行注册</w:t>
      </w: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，</w:t>
      </w:r>
    </w:p>
    <w:p w14:paraId="2FBB8090" w14:textId="0C66D7FA" w:rsidR="00F6070F" w:rsidRPr="00F6070F" w:rsidRDefault="00F6070F" w:rsidP="00D479E3">
      <w:pPr>
        <w:pStyle w:val="HTML"/>
        <w:shd w:val="clear" w:color="auto" w:fill="F7F7F7"/>
        <w:tabs>
          <w:tab w:val="clear" w:pos="916"/>
          <w:tab w:val="left" w:pos="671"/>
        </w:tabs>
        <w:spacing w:after="268"/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</w:pPr>
      <w:r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ab/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helloworld_pb2_grpc.add_GreeterServicer_to_server(Greeter(), server)</w:t>
      </w:r>
    </w:p>
    <w:p w14:paraId="52B33D26" w14:textId="25B0691E" w:rsidR="00F6070F" w:rsidRDefault="00F6070F" w:rsidP="00D479E3">
      <w:pPr>
        <w:pStyle w:val="HTML"/>
        <w:shd w:val="clear" w:color="auto" w:fill="F7F7F7"/>
        <w:tabs>
          <w:tab w:val="clear" w:pos="916"/>
          <w:tab w:val="left" w:pos="671"/>
        </w:tabs>
        <w:spacing w:after="268"/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</w:pP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ab/>
        <w:t>3</w:t>
      </w:r>
      <w:r w:rsidRPr="00F6070F"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>、开始监听，等待客户端情况</w:t>
      </w:r>
    </w:p>
    <w:p w14:paraId="7386AFCB" w14:textId="2E07F59D" w:rsidR="00F6070F" w:rsidRDefault="00F6070F">
      <w:pPr>
        <w:pStyle w:val="HTML"/>
        <w:shd w:val="clear" w:color="auto" w:fill="F7F7F7"/>
        <w:spacing w:after="268"/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</w:pP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Client</w:t>
      </w: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端解析：</w:t>
      </w:r>
    </w:p>
    <w:p w14:paraId="2D891741" w14:textId="6DC73037" w:rsidR="00F6070F" w:rsidRDefault="00F6070F" w:rsidP="00D479E3">
      <w:pPr>
        <w:pStyle w:val="HTML"/>
        <w:shd w:val="clear" w:color="auto" w:fill="F7F7F7"/>
        <w:tabs>
          <w:tab w:val="clear" w:pos="916"/>
          <w:tab w:val="left" w:pos="671"/>
        </w:tabs>
        <w:spacing w:after="268"/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</w:pPr>
      <w:r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ab/>
        <w:t>1</w:t>
      </w: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、</w:t>
      </w:r>
      <w:r w:rsidR="00D479E3"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通过</w:t>
      </w:r>
      <w:r w:rsidR="00D479E3" w:rsidRPr="00D479E3"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stub = helloworld_pb2_grpc.GreeterStub(channel)</w:t>
      </w:r>
      <w:r w:rsidR="00D479E3"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得到</w:t>
      </w:r>
      <w:r w:rsidR="00D479E3"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stub</w:t>
      </w:r>
      <w:r w:rsidR="00D479E3"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对象</w:t>
      </w:r>
    </w:p>
    <w:p w14:paraId="26980C7C" w14:textId="51BE76EA" w:rsidR="00D479E3" w:rsidRDefault="00D479E3" w:rsidP="00D479E3">
      <w:pPr>
        <w:pStyle w:val="HTML"/>
        <w:shd w:val="clear" w:color="auto" w:fill="F7F7F7"/>
        <w:tabs>
          <w:tab w:val="clear" w:pos="916"/>
          <w:tab w:val="left" w:pos="671"/>
        </w:tabs>
        <w:spacing w:after="268"/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</w:pPr>
      <w:r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ab/>
        <w:t>2</w:t>
      </w: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、通关</w:t>
      </w: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stub</w:t>
      </w:r>
      <w:r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调用服务器写好的方法</w:t>
      </w:r>
    </w:p>
    <w:p w14:paraId="6C6D5059" w14:textId="1A278FB5" w:rsidR="00D479E3" w:rsidRPr="00F6070F" w:rsidRDefault="00D479E3" w:rsidP="00D479E3">
      <w:pPr>
        <w:pStyle w:val="HTML"/>
        <w:shd w:val="clear" w:color="auto" w:fill="F7F7F7"/>
        <w:tabs>
          <w:tab w:val="clear" w:pos="916"/>
          <w:tab w:val="left" w:pos="671"/>
        </w:tabs>
        <w:spacing w:after="268"/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</w:pPr>
      <w:r>
        <w:rPr>
          <w:rStyle w:val="HTML0"/>
          <w:rFonts w:ascii="Times New Roman" w:eastAsiaTheme="majorEastAsia" w:hAnsi="Times New Roman" w:hint="default"/>
          <w:b/>
          <w:bCs/>
          <w:spacing w:val="3"/>
          <w:sz w:val="24"/>
          <w:shd w:val="clear" w:color="auto" w:fill="F7F7F7"/>
        </w:rPr>
        <w:tab/>
      </w:r>
      <w:r w:rsidRPr="00D479E3">
        <w:rPr>
          <w:rStyle w:val="HTML0"/>
          <w:rFonts w:ascii="Times New Roman" w:eastAsiaTheme="majorEastAsia" w:hAnsi="Times New Roman"/>
          <w:b/>
          <w:bCs/>
          <w:spacing w:val="3"/>
          <w:sz w:val="24"/>
          <w:shd w:val="clear" w:color="auto" w:fill="F7F7F7"/>
        </w:rPr>
        <w:t>response = stub.SayHello(helloworld_pb2.HelloRequest(name='you'))</w:t>
      </w:r>
    </w:p>
    <w:p w14:paraId="7F8ED04C" w14:textId="77777777" w:rsidR="00114FC7" w:rsidRDefault="00000000">
      <w:pPr>
        <w:pStyle w:val="3"/>
      </w:pPr>
      <w:bookmarkStart w:id="9" w:name="header-n311"/>
      <w:bookmarkEnd w:id="8"/>
      <w:r>
        <w:t xml:space="preserve">5.2.3 </w:t>
      </w:r>
      <w:r>
        <w:t>代码结构</w:t>
      </w:r>
    </w:p>
    <w:p w14:paraId="24D9E73A" w14:textId="77777777" w:rsidR="00114FC7" w:rsidRDefault="00000000">
      <w:pPr>
        <w:numPr>
          <w:ilvl w:val="0"/>
          <w:numId w:val="1"/>
        </w:numPr>
      </w:pPr>
      <w:r>
        <w:t>消息类型</w:t>
      </w:r>
    </w:p>
    <w:p w14:paraId="56885A09" w14:textId="77777777" w:rsidR="00114FC7" w:rsidRDefault="00000000">
      <w:pPr>
        <w:numPr>
          <w:ilvl w:val="1"/>
          <w:numId w:val="1"/>
        </w:numPr>
      </w:pPr>
      <w:r>
        <w:t>参数类型：字段类型</w:t>
      </w:r>
    </w:p>
    <w:p w14:paraId="47F2ED6D" w14:textId="77777777" w:rsidR="00114FC7" w:rsidRDefault="00000000">
      <w:pPr>
        <w:numPr>
          <w:ilvl w:val="0"/>
          <w:numId w:val="1"/>
        </w:numPr>
      </w:pPr>
      <w:r>
        <w:t>字段编号</w:t>
      </w:r>
    </w:p>
    <w:p w14:paraId="4D8B467D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消息定义中的每个字段都有唯一的编号。</w:t>
      </w:r>
    </w:p>
    <w:p w14:paraId="731C05B8" w14:textId="77777777" w:rsidR="00114FC7" w:rsidRDefault="00000000">
      <w:pPr>
        <w:numPr>
          <w:ilvl w:val="0"/>
          <w:numId w:val="1"/>
        </w:numPr>
      </w:pPr>
      <w:r>
        <w:rPr>
          <w:b/>
          <w:bCs/>
        </w:rPr>
        <w:t>repeated string snippets：表示列表类型</w:t>
      </w:r>
    </w:p>
    <w:p w14:paraId="15145BA8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可以在单个.proto文件中定义多个消息类型。</w:t>
      </w:r>
    </w:p>
    <w:p w14:paraId="490D0097" w14:textId="77777777" w:rsidR="00114FC7" w:rsidRDefault="00000000">
      <w:pPr>
        <w:numPr>
          <w:ilvl w:val="0"/>
          <w:numId w:val="1"/>
        </w:numPr>
      </w:pPr>
      <w:r>
        <w:t>编译生成代码</w:t>
      </w:r>
    </w:p>
    <w:p w14:paraId="12DC826A" w14:textId="77777777" w:rsidR="00114FC7" w:rsidRDefault="00000000">
      <w:pPr>
        <w:pStyle w:val="3"/>
        <w:numPr>
          <w:ilvl w:val="0"/>
          <w:numId w:val="1"/>
        </w:numPr>
        <w:rPr>
          <w:lang w:eastAsia="zh-CN"/>
        </w:rPr>
      </w:pPr>
      <w:bookmarkStart w:id="10" w:name="header-n330"/>
      <w:r>
        <w:rPr>
          <w:lang w:eastAsia="zh-CN"/>
        </w:rPr>
        <w:lastRenderedPageBreak/>
        <w:t xml:space="preserve">5.2.4 </w:t>
      </w:r>
      <w:r>
        <w:rPr>
          <w:rFonts w:hint="eastAsia"/>
          <w:lang w:eastAsia="zh-CN"/>
        </w:rPr>
        <w:t>王道</w:t>
      </w:r>
      <w:r>
        <w:rPr>
          <w:lang w:eastAsia="zh-CN"/>
        </w:rPr>
        <w:t>头条推荐接口</w:t>
      </w:r>
      <w:r>
        <w:rPr>
          <w:lang w:eastAsia="zh-CN"/>
        </w:rPr>
        <w:t>protoco</w:t>
      </w:r>
      <w:r>
        <w:rPr>
          <w:lang w:eastAsia="zh-CN"/>
        </w:rPr>
        <w:t>协议定义</w:t>
      </w:r>
      <w:bookmarkEnd w:id="10"/>
    </w:p>
    <w:p w14:paraId="3083E304" w14:textId="77777777" w:rsidR="00114FC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 </w:t>
      </w:r>
      <w:r>
        <w:rPr>
          <w:rStyle w:val="VerbatimChar"/>
        </w:rPr>
        <w:t>埋点参数参考：</w:t>
      </w:r>
      <w:r>
        <w:br/>
      </w:r>
      <w:r>
        <w:rPr>
          <w:rStyle w:val="VerbatimChar"/>
        </w:rPr>
        <w:t># {</w:t>
      </w:r>
      <w:r>
        <w:br/>
      </w:r>
      <w:r>
        <w:rPr>
          <w:rStyle w:val="VerbatimChar"/>
        </w:rPr>
        <w:t>#     "param": '{"action": "exposure", "userId": 1, "articleId": [1,2,3,4],  "algorithmCombine": "c1"}',</w:t>
      </w:r>
      <w:r>
        <w:br/>
      </w:r>
      <w:r>
        <w:rPr>
          <w:rStyle w:val="VerbatimChar"/>
        </w:rPr>
        <w:t>#     "recommends": [</w:t>
      </w:r>
      <w:r>
        <w:br/>
      </w:r>
      <w:r>
        <w:rPr>
          <w:rStyle w:val="VerbatimChar"/>
        </w:rPr>
        <w:t>#         {"article_id": 1, "params": {"click": "{"action": "click", "userId": "1", "articleId": 1, "algorithmCombine": 'c1'}", "collect": "", "share": "","read":""}},</w:t>
      </w:r>
      <w:r>
        <w:br/>
      </w:r>
      <w:r>
        <w:rPr>
          <w:rStyle w:val="VerbatimChar"/>
        </w:rPr>
        <w:t>#         {"article_id": 2, "params": {"click": "", "collect": "", "share": "", "read":""}},</w:t>
      </w:r>
      <w:r>
        <w:br/>
      </w:r>
      <w:r>
        <w:rPr>
          <w:rStyle w:val="VerbatimChar"/>
        </w:rPr>
        <w:t>#         {"article_id": 3, "params": {"click": "", "collect": "", "share": "", "read":""}},</w:t>
      </w:r>
      <w:r>
        <w:br/>
      </w:r>
      <w:r>
        <w:rPr>
          <w:rStyle w:val="VerbatimChar"/>
        </w:rPr>
        <w:t>#         {"article_id": 4, "params": {"click": "", "collect": "", "share": "", "read":""}}</w:t>
      </w:r>
      <w:r>
        <w:br/>
      </w:r>
      <w:r>
        <w:rPr>
          <w:rStyle w:val="VerbatimChar"/>
        </w:rPr>
        <w:t>#     ]</w:t>
      </w:r>
      <w:r>
        <w:br/>
      </w:r>
      <w:r>
        <w:rPr>
          <w:rStyle w:val="VerbatimChar"/>
        </w:rPr>
        <w:t>#     "timestamp": 1546391572</w:t>
      </w:r>
      <w:r>
        <w:br/>
      </w:r>
      <w:r>
        <w:rPr>
          <w:rStyle w:val="VerbatimChar"/>
        </w:rPr>
        <w:t># }</w:t>
      </w:r>
    </w:p>
    <w:p w14:paraId="4EA8E75F" w14:textId="77777777" w:rsidR="00114FC7" w:rsidRDefault="00000000">
      <w:pPr>
        <w:ind w:left="240"/>
      </w:pPr>
      <w:r>
        <w:rPr>
          <w:rFonts w:hint="eastAsia"/>
        </w:rPr>
        <w:t>python -m grpc_tools.protoc -I. --python_out=. --grpc_python_out=. user_reco.proto</w:t>
      </w:r>
    </w:p>
    <w:p w14:paraId="40C0F5F6" w14:textId="77777777" w:rsidR="00114FC7" w:rsidRDefault="00000000">
      <w:pPr>
        <w:ind w:left="24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 xml:space="preserve">          </w:t>
      </w:r>
      <w:r>
        <w:rPr>
          <w:rFonts w:eastAsia="宋体" w:hint="eastAsia"/>
          <w:lang w:eastAsia="zh-CN"/>
        </w:rPr>
        <w:t>这个命令是在</w:t>
      </w:r>
      <w:r>
        <w:rPr>
          <w:rFonts w:eastAsia="宋体" w:hint="eastAsia"/>
          <w:lang w:eastAsia="zh-CN"/>
        </w:rPr>
        <w:t>abtest</w:t>
      </w:r>
      <w:r>
        <w:rPr>
          <w:rFonts w:eastAsia="宋体" w:hint="eastAsia"/>
          <w:lang w:eastAsia="zh-CN"/>
        </w:rPr>
        <w:t>目录下使用</w:t>
      </w:r>
    </w:p>
    <w:p w14:paraId="45A8BF06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生成所需要的服务器编写部分代码和客户端部分代码</w:t>
      </w:r>
    </w:p>
    <w:p w14:paraId="75B52F27" w14:textId="77777777" w:rsidR="00114FC7" w:rsidRPr="009077AD" w:rsidRDefault="00000000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user_reco_pb2_grpc.py  user_reco_pb2.py </w:t>
      </w:r>
    </w:p>
    <w:p w14:paraId="07AAE203" w14:textId="33EB817E" w:rsidR="009077AD" w:rsidRDefault="009077AD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VerbatimChar"/>
          <w:rFonts w:ascii="宋体" w:eastAsia="宋体" w:hAnsi="宋体" w:cs="宋体" w:hint="eastAsia"/>
          <w:lang w:eastAsia="zh-CN"/>
        </w:rPr>
        <w:t>上面两个文件，服务器端和客户端均需要使用</w:t>
      </w:r>
    </w:p>
    <w:p w14:paraId="42DEF38A" w14:textId="77777777" w:rsidR="00114FC7" w:rsidRDefault="00000000">
      <w:pPr>
        <w:pStyle w:val="SourceCode"/>
        <w:ind w:left="240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上面两个文件，服务器端和客户端均需要使用</w:t>
      </w:r>
    </w:p>
    <w:p w14:paraId="7E31BF15" w14:textId="77777777" w:rsidR="00114FC7" w:rsidRDefault="00000000">
      <w:pPr>
        <w:pStyle w:val="SourceCode"/>
        <w:ind w:left="240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代码执行流程</w:t>
      </w:r>
      <w:r>
        <w:rPr>
          <w:rStyle w:val="VerbatimChar"/>
          <w:rFonts w:eastAsia="宋体" w:hint="eastAsia"/>
          <w:lang w:eastAsia="zh-CN"/>
        </w:rPr>
        <w:t xml:space="preserve"> </w:t>
      </w:r>
      <w:r>
        <w:rPr>
          <w:rStyle w:val="VerbatimChar"/>
          <w:rFonts w:eastAsia="宋体" w:hint="eastAsia"/>
          <w:lang w:eastAsia="zh-CN"/>
        </w:rPr>
        <w:t>：</w:t>
      </w:r>
    </w:p>
    <w:p w14:paraId="557C938C" w14:textId="77777777" w:rsidR="00114FC7" w:rsidRDefault="00000000">
      <w:pPr>
        <w:pStyle w:val="SourceCode"/>
        <w:ind w:left="240" w:firstLine="483"/>
        <w:rPr>
          <w:rStyle w:val="VerbatimChar"/>
          <w:rFonts w:eastAsia="宋体"/>
          <w:lang w:eastAsia="zh-CN"/>
        </w:rPr>
      </w:pPr>
      <w:r>
        <w:rPr>
          <w:rStyle w:val="VerbatimChar"/>
          <w:rFonts w:eastAsia="宋体" w:hint="eastAsia"/>
          <w:lang w:eastAsia="zh-CN"/>
        </w:rPr>
        <w:t>用户请求给予文章，这时后端开发收到用户的请求，后端开发相当于</w:t>
      </w:r>
      <w:r>
        <w:rPr>
          <w:rStyle w:val="VerbatimChar"/>
          <w:rFonts w:eastAsia="宋体" w:hint="eastAsia"/>
          <w:lang w:eastAsia="zh-CN"/>
        </w:rPr>
        <w:t>grpctest</w:t>
      </w:r>
      <w:r>
        <w:rPr>
          <w:rStyle w:val="VerbatimChar"/>
          <w:rFonts w:eastAsia="宋体" w:hint="eastAsia"/>
          <w:lang w:eastAsia="zh-CN"/>
        </w:rPr>
        <w:t>，</w:t>
      </w:r>
    </w:p>
    <w:p w14:paraId="273532B5" w14:textId="77777777" w:rsidR="00114FC7" w:rsidRDefault="00000000">
      <w:pPr>
        <w:pStyle w:val="HTML"/>
        <w:shd w:val="clear" w:color="auto" w:fill="FFFFFF"/>
        <w:rPr>
          <w:rStyle w:val="VerbatimChar"/>
          <w:rFonts w:hint="default"/>
        </w:rPr>
      </w:pPr>
      <w:r>
        <w:rPr>
          <w:rStyle w:val="VerbatimChar"/>
        </w:rPr>
        <w:t>Grpctest</w:t>
      </w:r>
      <w:r>
        <w:rPr>
          <w:rStyle w:val="VerbatimChar"/>
        </w:rPr>
        <w:t>请求参数是用户</w:t>
      </w:r>
      <w:r>
        <w:rPr>
          <w:rStyle w:val="VerbatimChar"/>
        </w:rPr>
        <w:t>id</w:t>
      </w:r>
      <w:r>
        <w:rPr>
          <w:rStyle w:val="VerbatimChar"/>
        </w:rPr>
        <w:t>，频道，文章数目，服务器</w:t>
      </w:r>
      <w:r>
        <w:rPr>
          <w:rStyle w:val="VerbatimChar"/>
        </w:rPr>
        <w:t>routing</w:t>
      </w:r>
      <w:r>
        <w:rPr>
          <w:rStyle w:val="VerbatimChar"/>
        </w:rPr>
        <w:t>就会接收到请求，就会调用</w:t>
      </w:r>
      <w:r>
        <w:rPr>
          <w:rStyle w:val="VerbatimChar"/>
        </w:rPr>
        <w:t>server</w:t>
      </w:r>
      <w:r>
        <w:rPr>
          <w:rStyle w:val="VerbatimChar"/>
        </w:rPr>
        <w:t>文件夹下的</w:t>
      </w:r>
      <w:r>
        <w:rPr>
          <w:rStyle w:val="VerbatimChar"/>
        </w:rPr>
        <w:t>reco_cent</w:t>
      </w:r>
      <w:r>
        <w:rPr>
          <w:rStyle w:val="VerbatimChar"/>
        </w:rPr>
        <w:t>进行数据处理，讲</w:t>
      </w:r>
      <w:r>
        <w:rPr>
          <w:rStyle w:val="VerbatimChar"/>
        </w:rPr>
        <w:t>cb_recall</w:t>
      </w:r>
      <w:r>
        <w:rPr>
          <w:rStyle w:val="VerbatimChar"/>
        </w:rPr>
        <w:t>召回集拿出来，通过</w:t>
      </w:r>
      <w:r>
        <w:rPr>
          <w:rStyle w:val="VerbatimChar"/>
        </w:rPr>
        <w:t>LR</w:t>
      </w:r>
      <w:r>
        <w:rPr>
          <w:rStyle w:val="VerbatimChar"/>
        </w:rPr>
        <w:t>排序模型进行排序，排序以后就是要推荐给用户的结果，这个结果有</w:t>
      </w:r>
      <w:r>
        <w:rPr>
          <w:rStyle w:val="VerbatimChar"/>
        </w:rPr>
        <w:t>100</w:t>
      </w:r>
      <w:r>
        <w:rPr>
          <w:rStyle w:val="VerbatimChar"/>
        </w:rPr>
        <w:t>条，会放到</w:t>
      </w:r>
      <w:r>
        <w:rPr>
          <w:rStyle w:val="VerbatimChar"/>
        </w:rPr>
        <w:t>hbase</w:t>
      </w:r>
      <w:r>
        <w:rPr>
          <w:rStyle w:val="VerbatimChar"/>
        </w:rPr>
        <w:t>的</w:t>
      </w:r>
      <w:r>
        <w:rPr>
          <w:rStyle w:val="VerbatimChar"/>
        </w:rPr>
        <w:t>wait_recommend,</w:t>
      </w:r>
      <w:r>
        <w:rPr>
          <w:rStyle w:val="VerbatimChar"/>
        </w:rPr>
        <w:t>为了提高效率，会将待推荐结果存入</w:t>
      </w:r>
      <w:r>
        <w:rPr>
          <w:rStyle w:val="VerbatimChar"/>
        </w:rPr>
        <w:t>redis</w:t>
      </w:r>
      <w:r>
        <w:rPr>
          <w:rStyle w:val="VerbatimChar"/>
        </w:rPr>
        <w:t>中，为了</w:t>
      </w:r>
      <w:r>
        <w:rPr>
          <w:rStyle w:val="VerbatimChar"/>
        </w:rPr>
        <w:t>LR</w:t>
      </w:r>
      <w:r>
        <w:rPr>
          <w:rStyle w:val="VerbatimChar"/>
        </w:rPr>
        <w:t>排序模型得到的排序结果存在相同的文章，因此每次存入</w:t>
      </w:r>
      <w:r>
        <w:rPr>
          <w:rStyle w:val="VerbatimChar"/>
        </w:rPr>
        <w:t>wait_recommend</w:t>
      </w:r>
      <w:r>
        <w:rPr>
          <w:rStyle w:val="VerbatimChar"/>
        </w:rPr>
        <w:t>时，也存入</w:t>
      </w:r>
      <w:r>
        <w:rPr>
          <w:rStyle w:val="VerbatimChar"/>
        </w:rPr>
        <w:t>history_recommend</w:t>
      </w:r>
      <w:r>
        <w:rPr>
          <w:rStyle w:val="VerbatimChar"/>
        </w:rPr>
        <w:t>。</w:t>
      </w:r>
    </w:p>
    <w:p w14:paraId="3EE72338" w14:textId="77777777" w:rsidR="00114FC7" w:rsidRDefault="00114FC7">
      <w:pPr>
        <w:pStyle w:val="SourceCode"/>
        <w:rPr>
          <w:rStyle w:val="VerbatimChar"/>
          <w:rFonts w:eastAsia="宋体"/>
          <w:lang w:eastAsia="zh-CN"/>
        </w:rPr>
      </w:pPr>
    </w:p>
    <w:p w14:paraId="443EF08A" w14:textId="77777777" w:rsidR="00114FC7" w:rsidRDefault="00000000">
      <w:pPr>
        <w:pStyle w:val="3"/>
        <w:rPr>
          <w:lang w:eastAsia="zh-CN"/>
        </w:rPr>
      </w:pPr>
      <w:bookmarkStart w:id="11" w:name="header-n341"/>
      <w:bookmarkEnd w:id="9"/>
      <w:r>
        <w:rPr>
          <w:lang w:eastAsia="zh-CN"/>
        </w:rPr>
        <w:t xml:space="preserve">5.2.4 </w:t>
      </w:r>
      <w:r>
        <w:rPr>
          <w:rFonts w:hint="eastAsia"/>
          <w:lang w:eastAsia="zh-CN"/>
        </w:rPr>
        <w:t>王道</w:t>
      </w:r>
      <w:r>
        <w:rPr>
          <w:lang w:eastAsia="zh-CN"/>
        </w:rPr>
        <w:t>头条</w:t>
      </w:r>
      <w:r>
        <w:rPr>
          <w:lang w:eastAsia="zh-CN"/>
        </w:rPr>
        <w:t>grpc</w:t>
      </w:r>
      <w:r>
        <w:rPr>
          <w:lang w:eastAsia="zh-CN"/>
        </w:rPr>
        <w:t>服务端编写</w:t>
      </w:r>
    </w:p>
    <w:p w14:paraId="3D9EA5C4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器端：返回的参数封装</w:t>
      </w:r>
      <w:r>
        <w:rPr>
          <w:rFonts w:eastAsia="宋体" w:hint="eastAsia"/>
          <w:lang w:eastAsia="zh-CN"/>
        </w:rPr>
        <w:t>---</w:t>
      </w:r>
      <w:r>
        <w:rPr>
          <w:rFonts w:eastAsia="宋体" w:hint="eastAsia"/>
          <w:lang w:eastAsia="zh-CN"/>
        </w:rPr>
        <w:t>协议封装</w:t>
      </w:r>
    </w:p>
    <w:p w14:paraId="0A4A1C8F" w14:textId="77777777" w:rsidR="00114FC7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_param1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_track[</w:t>
      </w:r>
      <w:r>
        <w:rPr>
          <w:rStyle w:val="StringTok"/>
        </w:rPr>
        <w:t>'recommends'</w:t>
      </w:r>
      <w:r>
        <w:rPr>
          <w:rStyle w:val="NormalTok"/>
        </w:rPr>
        <w:t>]: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# param</w:t>
      </w:r>
      <w:r>
        <w:rPr>
          <w:rStyle w:val="CommentTok"/>
        </w:rPr>
        <w:t>的封装</w:t>
      </w:r>
      <w:r>
        <w:br/>
      </w:r>
      <w:r>
        <w:rPr>
          <w:rStyle w:val="NormalTok"/>
        </w:rPr>
        <w:t xml:space="preserve">            _params </w:t>
      </w:r>
      <w:r>
        <w:rPr>
          <w:rStyle w:val="OperatorTok"/>
        </w:rPr>
        <w:t>=</w:t>
      </w:r>
      <w:r>
        <w:rPr>
          <w:rStyle w:val="NormalTok"/>
        </w:rPr>
        <w:t xml:space="preserve"> user_reco_pb2.param2(click</w:t>
      </w:r>
      <w:r>
        <w:rPr>
          <w:rStyle w:val="OperatorTok"/>
        </w:rPr>
        <w:t>=</w:t>
      </w:r>
      <w:r>
        <w:rPr>
          <w:rStyle w:val="NormalTok"/>
        </w:rPr>
        <w:t>_[</w:t>
      </w:r>
      <w:r>
        <w:rPr>
          <w:rStyle w:val="StringTok"/>
        </w:rPr>
        <w:t>'param'</w:t>
      </w:r>
      <w:r>
        <w:rPr>
          <w:rStyle w:val="NormalTok"/>
        </w:rPr>
        <w:t>][</w:t>
      </w:r>
      <w:r>
        <w:rPr>
          <w:rStyle w:val="StringTok"/>
        </w:rPr>
        <w:t>'click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collect</w:t>
      </w:r>
      <w:r>
        <w:rPr>
          <w:rStyle w:val="OperatorTok"/>
        </w:rPr>
        <w:t>=</w:t>
      </w:r>
      <w:r>
        <w:rPr>
          <w:rStyle w:val="NormalTok"/>
        </w:rPr>
        <w:t>_[</w:t>
      </w:r>
      <w:r>
        <w:rPr>
          <w:rStyle w:val="StringTok"/>
        </w:rPr>
        <w:t>'param'</w:t>
      </w:r>
      <w:r>
        <w:rPr>
          <w:rStyle w:val="NormalTok"/>
        </w:rPr>
        <w:t>][</w:t>
      </w:r>
      <w:r>
        <w:rPr>
          <w:rStyle w:val="StringTok"/>
        </w:rPr>
        <w:t>'collec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share</w:t>
      </w:r>
      <w:r>
        <w:rPr>
          <w:rStyle w:val="OperatorTok"/>
        </w:rPr>
        <w:t>=</w:t>
      </w:r>
      <w:r>
        <w:rPr>
          <w:rStyle w:val="NormalTok"/>
        </w:rPr>
        <w:t>_[</w:t>
      </w:r>
      <w:r>
        <w:rPr>
          <w:rStyle w:val="StringTok"/>
        </w:rPr>
        <w:t>'param'</w:t>
      </w:r>
      <w:r>
        <w:rPr>
          <w:rStyle w:val="NormalTok"/>
        </w:rPr>
        <w:t>][</w:t>
      </w:r>
      <w:r>
        <w:rPr>
          <w:rStyle w:val="StringTok"/>
        </w:rPr>
        <w:t>'shar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read</w:t>
      </w:r>
      <w:r>
        <w:rPr>
          <w:rStyle w:val="OperatorTok"/>
        </w:rPr>
        <w:t>=</w:t>
      </w:r>
      <w:r>
        <w:rPr>
          <w:rStyle w:val="NormalTok"/>
        </w:rPr>
        <w:t>_[</w:t>
      </w:r>
      <w:r>
        <w:rPr>
          <w:rStyle w:val="StringTok"/>
        </w:rPr>
        <w:t>'param'</w:t>
      </w:r>
      <w:r>
        <w:rPr>
          <w:rStyle w:val="NormalTok"/>
        </w:rPr>
        <w:t>][</w:t>
      </w:r>
      <w:r>
        <w:rPr>
          <w:rStyle w:val="StringTok"/>
        </w:rPr>
        <w:t>'rea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_p2 </w:t>
      </w:r>
      <w:r>
        <w:rPr>
          <w:rStyle w:val="OperatorTok"/>
        </w:rPr>
        <w:t>=</w:t>
      </w:r>
      <w:r>
        <w:rPr>
          <w:rStyle w:val="NormalTok"/>
        </w:rPr>
        <w:t xml:space="preserve"> user_reco_pb2.param1(article_id</w:t>
      </w:r>
      <w:r>
        <w:rPr>
          <w:rStyle w:val="OperatorTok"/>
        </w:rPr>
        <w:t>=</w:t>
      </w:r>
      <w:r>
        <w:rPr>
          <w:rStyle w:val="NormalTok"/>
        </w:rPr>
        <w:t>_[</w:t>
      </w:r>
      <w:r>
        <w:rPr>
          <w:rStyle w:val="StringTok"/>
        </w:rPr>
        <w:t>'article_id'</w:t>
      </w:r>
      <w:r>
        <w:rPr>
          <w:rStyle w:val="NormalTok"/>
        </w:rPr>
        <w:t>], params</w:t>
      </w:r>
      <w:r>
        <w:rPr>
          <w:rStyle w:val="OperatorTok"/>
        </w:rPr>
        <w:t>=</w:t>
      </w:r>
      <w:r>
        <w:rPr>
          <w:rStyle w:val="NormalTok"/>
        </w:rPr>
        <w:t>_params)</w:t>
      </w:r>
      <w:r>
        <w:br/>
      </w:r>
      <w:r>
        <w:rPr>
          <w:rStyle w:val="NormalTok"/>
        </w:rPr>
        <w:t xml:space="preserve">            _param1.append(_p2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ara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_reco_pb2.Track(exposure</w:t>
      </w:r>
      <w:r>
        <w:rPr>
          <w:rStyle w:val="OperatorTok"/>
        </w:rPr>
        <w:t>=</w:t>
      </w:r>
      <w:r>
        <w:rPr>
          <w:rStyle w:val="NormalTok"/>
        </w:rPr>
        <w:t>_track[</w:t>
      </w:r>
      <w:r>
        <w:rPr>
          <w:rStyle w:val="StringTok"/>
        </w:rPr>
        <w:t>'param'</w:t>
      </w:r>
      <w:r>
        <w:rPr>
          <w:rStyle w:val="NormalTok"/>
        </w:rPr>
        <w:t>], recommends</w:t>
      </w:r>
      <w:r>
        <w:rPr>
          <w:rStyle w:val="OperatorTok"/>
        </w:rPr>
        <w:t>=</w:t>
      </w:r>
      <w:r>
        <w:rPr>
          <w:rStyle w:val="NormalTok"/>
        </w:rPr>
        <w:t>_param1, time_stamp</w:t>
      </w:r>
      <w:r>
        <w:rPr>
          <w:rStyle w:val="OperatorTok"/>
        </w:rPr>
        <w:t>=</w:t>
      </w:r>
      <w:r>
        <w:rPr>
          <w:rStyle w:val="NormalTok"/>
        </w:rPr>
        <w:t>_track[</w:t>
      </w:r>
      <w:r>
        <w:rPr>
          <w:rStyle w:val="StringTok"/>
        </w:rPr>
        <w:t>'timestamp'</w:t>
      </w:r>
      <w:r>
        <w:rPr>
          <w:rStyle w:val="NormalTok"/>
        </w:rPr>
        <w:t>])</w:t>
      </w:r>
    </w:p>
    <w:p w14:paraId="583650F2" w14:textId="77777777" w:rsidR="00114FC7" w:rsidRDefault="00000000">
      <w:pPr>
        <w:pStyle w:val="FirstParagraph"/>
        <w:rPr>
          <w:lang w:eastAsia="zh-CN"/>
        </w:rPr>
      </w:pPr>
      <w:r>
        <w:rPr>
          <w:lang w:eastAsia="zh-CN"/>
        </w:rPr>
        <w:t>按照proto协议</w:t>
      </w:r>
    </w:p>
    <w:p w14:paraId="36CC3A31" w14:textId="77777777" w:rsidR="00114FC7" w:rsidRDefault="00000000">
      <w:pPr>
        <w:pStyle w:val="1"/>
        <w:rPr>
          <w:lang w:eastAsia="zh-CN"/>
        </w:rPr>
      </w:pPr>
      <w:bookmarkStart w:id="12" w:name="header-n349"/>
      <w:bookmarkEnd w:id="6"/>
      <w:bookmarkEnd w:id="11"/>
      <w:r>
        <w:rPr>
          <w:lang w:eastAsia="zh-CN"/>
        </w:rPr>
        <w:t>5.3 ABTest</w:t>
      </w:r>
      <w:r>
        <w:rPr>
          <w:lang w:eastAsia="zh-CN"/>
        </w:rPr>
        <w:t>实验中心</w:t>
      </w:r>
    </w:p>
    <w:p w14:paraId="53E14151" w14:textId="77777777" w:rsidR="00114FC7" w:rsidRDefault="00000000">
      <w:pPr>
        <w:pStyle w:val="3"/>
      </w:pPr>
      <w:bookmarkStart w:id="13" w:name="header-n350"/>
      <w:r>
        <w:t>5.3.1 ABTest</w:t>
      </w:r>
    </w:p>
    <w:p w14:paraId="0393A043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一个是ABTest实时分流服务，根据用户设备信息、用户信息进行ab分流。</w:t>
      </w:r>
    </w:p>
    <w:p w14:paraId="5177EA07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实时效果分析统计，将分流后程序点击、浏览等通过hive、hadoop程序统计后，在统计平台上进行展示。</w:t>
      </w:r>
    </w:p>
    <w:p w14:paraId="0059F786" w14:textId="77777777" w:rsidR="00114FC7" w:rsidRDefault="00000000">
      <w:pPr>
        <w:pStyle w:val="3"/>
      </w:pPr>
      <w:bookmarkStart w:id="14" w:name="header-n356"/>
      <w:bookmarkEnd w:id="13"/>
      <w:r>
        <w:t xml:space="preserve">5.3.2 </w:t>
      </w:r>
      <w:r>
        <w:t>流量切分</w:t>
      </w:r>
    </w:p>
    <w:p w14:paraId="16796F27" w14:textId="77777777" w:rsidR="00114FC7" w:rsidRDefault="00000000">
      <w:pPr>
        <w:pStyle w:val="FirstParagraph"/>
      </w:pPr>
      <w:r>
        <w:t>A/B测试的流量切分是在Rank Server端完成的。我们根据用户ID将流量切分为多个桶（Bucket），每个桶对应一种排序策略</w:t>
      </w:r>
    </w:p>
    <w:p w14:paraId="4BA9E9BC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实验参数:目前有哪些算法需要上线，或者已经运行的</w:t>
      </w:r>
    </w:p>
    <w:p w14:paraId="5078ACD7" w14:textId="77777777" w:rsidR="00114FC7" w:rsidRDefault="00000000">
      <w:pPr>
        <w:numPr>
          <w:ilvl w:val="0"/>
          <w:numId w:val="1"/>
        </w:numPr>
      </w:pPr>
      <w:r>
        <w:t>哈希分桶，md5</w:t>
      </w:r>
    </w:p>
    <w:p w14:paraId="408B9477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BTest分流逻辑实现代码如下</w:t>
      </w:r>
    </w:p>
    <w:p w14:paraId="45CB6356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根据用户ID的md5加密，来进行分流</w:t>
      </w:r>
      <w:r>
        <w:rPr>
          <w:rFonts w:eastAsia="宋体" w:hint="eastAsia"/>
          <w:lang w:eastAsia="zh-CN"/>
        </w:rPr>
        <w:t>----</w:t>
      </w:r>
      <w:r>
        <w:rPr>
          <w:rFonts w:eastAsia="宋体" w:hint="eastAsia"/>
          <w:lang w:eastAsia="zh-CN"/>
        </w:rPr>
        <w:t>分桶操作</w:t>
      </w:r>
    </w:p>
    <w:p w14:paraId="26AEA65F" w14:textId="77777777" w:rsidR="00114FC7" w:rsidRDefault="00000000">
      <w:pPr>
        <w:rPr>
          <w:rFonts w:eastAsia="宋体"/>
          <w:lang w:eastAsia="zh-CN"/>
        </w:rPr>
      </w:pPr>
      <w:r>
        <w:rPr>
          <w:rFonts w:eastAsia="宋体" w:hint="eastAsia"/>
          <w:noProof/>
          <w:lang w:eastAsia="zh-CN"/>
        </w:rPr>
        <w:lastRenderedPageBreak/>
        <w:drawing>
          <wp:inline distT="0" distB="0" distL="114300" distR="114300" wp14:anchorId="488CCE7C" wp14:editId="5CDA3F7D">
            <wp:extent cx="5485765" cy="1623060"/>
            <wp:effectExtent l="0" t="0" r="635" b="15240"/>
            <wp:docPr id="3" name="图片 3" descr="QQ20190520-105807@2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QQ20190520-105807@2x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5765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152F8" w14:textId="77777777" w:rsidR="00114FC7" w:rsidRDefault="00114FC7">
      <w:pPr>
        <w:rPr>
          <w:rFonts w:eastAsia="宋体"/>
          <w:lang w:eastAsia="zh-CN"/>
        </w:rPr>
      </w:pPr>
    </w:p>
    <w:p w14:paraId="2048C05F" w14:textId="77777777" w:rsidR="00114FC7" w:rsidRDefault="00114FC7">
      <w:pPr>
        <w:rPr>
          <w:rFonts w:eastAsia="宋体"/>
          <w:lang w:eastAsia="zh-CN"/>
        </w:rPr>
      </w:pPr>
    </w:p>
    <w:p w14:paraId="2208D2E8" w14:textId="77777777" w:rsidR="00114FC7" w:rsidRDefault="00114FC7">
      <w:pPr>
        <w:rPr>
          <w:rFonts w:eastAsia="宋体"/>
          <w:lang w:eastAsia="zh-CN"/>
        </w:rPr>
      </w:pPr>
    </w:p>
    <w:p w14:paraId="478FD251" w14:textId="77777777" w:rsidR="00114FC7" w:rsidRDefault="00000000">
      <w:pPr>
        <w:pStyle w:val="1"/>
        <w:rPr>
          <w:lang w:eastAsia="zh-CN"/>
        </w:rPr>
      </w:pPr>
      <w:bookmarkStart w:id="15" w:name="header-n368"/>
      <w:bookmarkEnd w:id="12"/>
      <w:bookmarkEnd w:id="14"/>
      <w:r>
        <w:rPr>
          <w:lang w:eastAsia="zh-CN"/>
        </w:rPr>
        <w:t xml:space="preserve">5.4 </w:t>
      </w:r>
      <w:r>
        <w:rPr>
          <w:lang w:eastAsia="zh-CN"/>
        </w:rPr>
        <w:t>召回集读取服务</w:t>
      </w:r>
      <w:r>
        <w:rPr>
          <w:rFonts w:hint="eastAsia"/>
          <w:lang w:eastAsia="zh-CN"/>
        </w:rPr>
        <w:t>---</w:t>
      </w:r>
      <w:r>
        <w:rPr>
          <w:rFonts w:hint="eastAsia"/>
          <w:lang w:eastAsia="zh-CN"/>
        </w:rPr>
        <w:t>对应课件的</w:t>
      </w:r>
      <w:r>
        <w:rPr>
          <w:rFonts w:hint="eastAsia"/>
          <w:lang w:eastAsia="zh-CN"/>
        </w:rPr>
        <w:t>5.5</w:t>
      </w:r>
    </w:p>
    <w:p w14:paraId="73844491" w14:textId="77777777" w:rsidR="00114FC7" w:rsidRDefault="00000000">
      <w:pPr>
        <w:pStyle w:val="3"/>
      </w:pPr>
      <w:bookmarkStart w:id="16" w:name="header-n369"/>
      <w:r>
        <w:t xml:space="preserve">5.4.1 </w:t>
      </w:r>
      <w:r>
        <w:t>召回集读取服务</w:t>
      </w:r>
    </w:p>
    <w:p w14:paraId="34475208" w14:textId="77777777" w:rsidR="00114FC7" w:rsidRDefault="00000000">
      <w:pPr>
        <w:numPr>
          <w:ilvl w:val="0"/>
          <w:numId w:val="1"/>
        </w:numPr>
      </w:pPr>
      <w:r>
        <w:rPr>
          <w:b/>
          <w:bCs/>
        </w:rPr>
        <w:t>这里先添加一个召回集的结果读取服务recall_service.py</w:t>
      </w:r>
    </w:p>
    <w:p w14:paraId="2F22D15A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utils.py中装有自己封装的hbase数据库读取存储工具</w:t>
      </w:r>
    </w:p>
    <w:p w14:paraId="65C6385E" w14:textId="77777777" w:rsidR="00114FC7" w:rsidRDefault="00000000">
      <w:pPr>
        <w:pStyle w:val="3"/>
        <w:rPr>
          <w:lang w:eastAsia="zh-CN"/>
        </w:rPr>
      </w:pPr>
      <w:bookmarkStart w:id="17" w:name="header-n375"/>
      <w:bookmarkEnd w:id="16"/>
      <w:r>
        <w:rPr>
          <w:lang w:eastAsia="zh-CN"/>
        </w:rPr>
        <w:t>5.4.1 Hbase</w:t>
      </w:r>
      <w:r>
        <w:rPr>
          <w:lang w:eastAsia="zh-CN"/>
        </w:rPr>
        <w:t>读取存储等工具类封装</w:t>
      </w:r>
    </w:p>
    <w:p w14:paraId="006D63B7" w14:textId="77777777" w:rsidR="00114FC7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在写happybase代码的时候会有过多的重复代码，将这些封装成简便的工具，减少代码冗余</w:t>
      </w:r>
    </w:p>
    <w:p w14:paraId="7F9716BA" w14:textId="77777777" w:rsidR="00114FC7" w:rsidRDefault="00000000">
      <w:pPr>
        <w:numPr>
          <w:ilvl w:val="0"/>
          <w:numId w:val="1"/>
        </w:numPr>
      </w:pPr>
      <w:r>
        <w:t>get</w:t>
      </w:r>
      <w:r>
        <w:rPr>
          <w:i/>
          <w:iCs/>
        </w:rPr>
        <w:t>table</w:t>
      </w:r>
      <w:r>
        <w:t>row(self, table</w:t>
      </w:r>
      <w:r>
        <w:rPr>
          <w:i/>
          <w:iCs/>
        </w:rPr>
        <w:t>name, key</w:t>
      </w:r>
      <w:r>
        <w:t>format, column</w:t>
      </w:r>
      <w:r>
        <w:rPr>
          <w:i/>
          <w:iCs/>
        </w:rPr>
        <w:t>format=None, include</w:t>
      </w:r>
      <w:r>
        <w:t>timestamp=False):</w:t>
      </w:r>
    </w:p>
    <w:p w14:paraId="624FE710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获取具体表中的键、列族中的行数据</w:t>
      </w:r>
    </w:p>
    <w:p w14:paraId="2E60422E" w14:textId="77777777" w:rsidR="00114FC7" w:rsidRDefault="00000000">
      <w:pPr>
        <w:numPr>
          <w:ilvl w:val="0"/>
          <w:numId w:val="1"/>
        </w:numPr>
      </w:pPr>
      <w:r>
        <w:t>get</w:t>
      </w:r>
      <w:r>
        <w:rPr>
          <w:i/>
          <w:iCs/>
        </w:rPr>
        <w:t>table</w:t>
      </w:r>
      <w:r>
        <w:t>cells(self, table</w:t>
      </w:r>
      <w:r>
        <w:rPr>
          <w:i/>
          <w:iCs/>
        </w:rPr>
        <w:t>name, key</w:t>
      </w:r>
      <w:r>
        <w:t>format, column</w:t>
      </w:r>
      <w:r>
        <w:rPr>
          <w:i/>
          <w:iCs/>
        </w:rPr>
        <w:t>format=None, timestamp=None, include</w:t>
      </w:r>
      <w:r>
        <w:t>timestamp=False):</w:t>
      </w:r>
    </w:p>
    <w:p w14:paraId="3DD7B1BB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获取Hbase中多个版本数据</w:t>
      </w:r>
    </w:p>
    <w:p w14:paraId="16CA36AA" w14:textId="77777777" w:rsidR="00114FC7" w:rsidRDefault="00000000">
      <w:pPr>
        <w:numPr>
          <w:ilvl w:val="0"/>
          <w:numId w:val="1"/>
        </w:numPr>
      </w:pPr>
      <w:r>
        <w:t>get</w:t>
      </w:r>
      <w:r>
        <w:rPr>
          <w:i/>
          <w:iCs/>
        </w:rPr>
        <w:t>table</w:t>
      </w:r>
      <w:r>
        <w:t>put(self, table</w:t>
      </w:r>
      <w:r>
        <w:rPr>
          <w:i/>
          <w:iCs/>
        </w:rPr>
        <w:t>name, key</w:t>
      </w:r>
      <w:r>
        <w:t>format, column_format, data, timestamp=None):</w:t>
      </w:r>
    </w:p>
    <w:p w14:paraId="669FE887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存储数据到Hbase当中</w:t>
      </w:r>
    </w:p>
    <w:p w14:paraId="1FA87BE8" w14:textId="77777777" w:rsidR="00114FC7" w:rsidRDefault="00000000">
      <w:pPr>
        <w:numPr>
          <w:ilvl w:val="0"/>
          <w:numId w:val="1"/>
        </w:numPr>
      </w:pPr>
      <w:r>
        <w:t>get</w:t>
      </w:r>
      <w:r>
        <w:rPr>
          <w:i/>
          <w:iCs/>
        </w:rPr>
        <w:t>table</w:t>
      </w:r>
      <w:r>
        <w:t>delete(self, table</w:t>
      </w:r>
      <w:r>
        <w:rPr>
          <w:i/>
          <w:iCs/>
        </w:rPr>
        <w:t>name, key</w:t>
      </w:r>
      <w:r>
        <w:t>format, column_format):</w:t>
      </w:r>
    </w:p>
    <w:p w14:paraId="1DA6263C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删除Hbase中的数据</w:t>
      </w:r>
    </w:p>
    <w:p w14:paraId="0A15930F" w14:textId="77777777" w:rsidR="00114FC7" w:rsidRDefault="00000000">
      <w:pPr>
        <w:pStyle w:val="3"/>
        <w:rPr>
          <w:lang w:eastAsia="zh-CN"/>
        </w:rPr>
      </w:pPr>
      <w:bookmarkStart w:id="18" w:name="header-n398"/>
      <w:bookmarkEnd w:id="17"/>
      <w:r>
        <w:rPr>
          <w:lang w:eastAsia="zh-CN"/>
        </w:rPr>
        <w:lastRenderedPageBreak/>
        <w:t xml:space="preserve">5.4.2 </w:t>
      </w:r>
      <w:r>
        <w:rPr>
          <w:lang w:eastAsia="zh-CN"/>
        </w:rPr>
        <w:t>多路召回结果读取</w:t>
      </w:r>
    </w:p>
    <w:p w14:paraId="78B74FF5" w14:textId="77777777" w:rsidR="00114FC7" w:rsidRDefault="00000000">
      <w:pPr>
        <w:pStyle w:val="FirstParagraph"/>
        <w:rPr>
          <w:lang w:eastAsia="zh-CN"/>
        </w:rPr>
      </w:pPr>
      <w:r>
        <w:rPr>
          <w:lang w:eastAsia="zh-CN"/>
        </w:rPr>
        <w:t>目的：读取离线和在线存储的召回结果</w:t>
      </w:r>
    </w:p>
    <w:p w14:paraId="2B835BF9" w14:textId="77777777" w:rsidR="00114FC7" w:rsidRDefault="00000000">
      <w:pPr>
        <w:numPr>
          <w:ilvl w:val="0"/>
          <w:numId w:val="1"/>
        </w:numPr>
      </w:pPr>
      <w:r>
        <w:t>hbase的存储：cb_recall, als, content, online</w:t>
      </w:r>
    </w:p>
    <w:p w14:paraId="696C1D92" w14:textId="77777777" w:rsidR="00114FC7" w:rsidRDefault="00000000">
      <w:pPr>
        <w:numPr>
          <w:ilvl w:val="0"/>
          <w:numId w:val="1"/>
        </w:numPr>
      </w:pPr>
      <w:r>
        <w:t>召回读取步骤：</w:t>
      </w:r>
    </w:p>
    <w:p w14:paraId="73B75A21" w14:textId="77777777" w:rsidR="00114FC7" w:rsidRDefault="00000000">
      <w:pPr>
        <w:numPr>
          <w:ilvl w:val="0"/>
          <w:numId w:val="1"/>
        </w:numPr>
      </w:pPr>
      <w:r>
        <w:t>1、初始化redis,hbase相关工具</w:t>
      </w:r>
    </w:p>
    <w:p w14:paraId="5C099A00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2、在线画像召回，离线画像召回，离线协同召回数据的读取</w:t>
      </w:r>
    </w:p>
    <w:p w14:paraId="7765CF22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3、redis新文章和热门文章结果读取</w:t>
      </w:r>
    </w:p>
    <w:p w14:paraId="17C84317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热门文章读取:热门文章记录了很多，可以选取前K个</w:t>
      </w:r>
    </w:p>
    <w:p w14:paraId="78C28705" w14:textId="77777777" w:rsidR="00114FC7" w:rsidRDefault="00000000">
      <w:pPr>
        <w:ind w:left="96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操作</w:t>
      </w:r>
      <w:r>
        <w:rPr>
          <w:rFonts w:eastAsia="宋体" w:hint="eastAsia"/>
          <w:lang w:eastAsia="zh-CN"/>
        </w:rPr>
        <w:t>redis</w:t>
      </w:r>
      <w:r>
        <w:rPr>
          <w:rFonts w:eastAsia="宋体" w:hint="eastAsia"/>
          <w:lang w:eastAsia="zh-CN"/>
        </w:rPr>
        <w:t>的方法</w:t>
      </w:r>
    </w:p>
    <w:p w14:paraId="59C2B776" w14:textId="77777777" w:rsidR="00114FC7" w:rsidRDefault="00000000">
      <w:pPr>
        <w:ind w:left="960"/>
      </w:pPr>
      <w:r>
        <w:rPr>
          <w:rFonts w:hint="eastAsia"/>
        </w:rPr>
        <w:t>ZRANGE 'ch:18:new' 0 -1</w:t>
      </w:r>
    </w:p>
    <w:p w14:paraId="1E051265" w14:textId="77777777" w:rsidR="00114FC7" w:rsidRDefault="00000000">
      <w:pPr>
        <w:numPr>
          <w:ilvl w:val="0"/>
          <w:numId w:val="1"/>
        </w:numPr>
      </w:pPr>
      <w:r>
        <w:t>4、相似文章读取接口</w:t>
      </w:r>
    </w:p>
    <w:p w14:paraId="439F6F14" w14:textId="77777777" w:rsidR="00114FC7" w:rsidRDefault="00000000">
      <w:pPr>
        <w:ind w:left="24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召回结果验证通过</w:t>
      </w:r>
      <w:r>
        <w:rPr>
          <w:rFonts w:eastAsia="宋体" w:hint="eastAsia"/>
          <w:lang w:eastAsia="zh-CN"/>
        </w:rPr>
        <w:t>recall_server</w:t>
      </w:r>
      <w:r>
        <w:rPr>
          <w:rFonts w:eastAsia="宋体" w:hint="eastAsia"/>
          <w:lang w:eastAsia="zh-CN"/>
        </w:rPr>
        <w:t>进行实战</w:t>
      </w:r>
    </w:p>
    <w:p w14:paraId="5675298E" w14:textId="77777777" w:rsidR="00114FC7" w:rsidRDefault="00000000">
      <w:pPr>
        <w:pStyle w:val="1"/>
        <w:rPr>
          <w:lang w:eastAsia="zh-CN"/>
        </w:rPr>
      </w:pPr>
      <w:bookmarkStart w:id="19" w:name="header-n418"/>
      <w:bookmarkEnd w:id="15"/>
      <w:bookmarkEnd w:id="18"/>
      <w:r>
        <w:lastRenderedPageBreak/>
        <w:t xml:space="preserve">5.5 </w:t>
      </w:r>
      <w:r>
        <w:t>推荐中心</w:t>
      </w:r>
      <w:r>
        <w:rPr>
          <w:rFonts w:hint="eastAsia"/>
          <w:lang w:eastAsia="zh-CN"/>
        </w:rPr>
        <w:t>----</w:t>
      </w:r>
      <w:r>
        <w:rPr>
          <w:rFonts w:hint="eastAsia"/>
          <w:lang w:eastAsia="zh-CN"/>
        </w:rPr>
        <w:t>对应课件的</w:t>
      </w:r>
      <w:r>
        <w:rPr>
          <w:rFonts w:hint="eastAsia"/>
          <w:lang w:eastAsia="zh-CN"/>
        </w:rPr>
        <w:t>5.4</w:t>
      </w:r>
    </w:p>
    <w:p w14:paraId="67C81DE0" w14:textId="77777777" w:rsidR="00114FC7" w:rsidRDefault="00000000">
      <w:pPr>
        <w:pStyle w:val="3"/>
      </w:pPr>
      <w:bookmarkStart w:id="20" w:name="header-n419"/>
      <w:r>
        <w:t xml:space="preserve">5.5.3 </w:t>
      </w:r>
      <w:r>
        <w:t>推荐中心刷新逻辑</w:t>
      </w:r>
    </w:p>
    <w:p w14:paraId="032F0CCB" w14:textId="77777777" w:rsidR="00114FC7" w:rsidRDefault="00000000">
      <w:pPr>
        <w:pStyle w:val="CaptionedFigure"/>
      </w:pPr>
      <w:r>
        <w:rPr>
          <w:noProof/>
        </w:rPr>
        <w:lastRenderedPageBreak/>
        <w:drawing>
          <wp:inline distT="0" distB="0" distL="114300" distR="114300" wp14:anchorId="3BC29373" wp14:editId="329F71FA">
            <wp:extent cx="3950335" cy="8229600"/>
            <wp:effectExtent l="0" t="0" r="12065" b="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033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A893C" w14:textId="77777777" w:rsidR="00114FC7" w:rsidRDefault="00114FC7">
      <w:pPr>
        <w:pStyle w:val="ImageCaption"/>
      </w:pPr>
    </w:p>
    <w:p w14:paraId="123F9333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下拉刷新：请求新数据，召回读取、排序，放入缓存</w:t>
      </w:r>
    </w:p>
    <w:p w14:paraId="2BFED230" w14:textId="77777777" w:rsidR="00114FC7" w:rsidRDefault="00000000">
      <w:pPr>
        <w:ind w:left="240" w:firstLine="718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请求刷新时间戳大于历史时间戳，下来刷新，得到</w:t>
      </w:r>
      <w:r>
        <w:rPr>
          <w:rFonts w:eastAsia="宋体" w:hint="eastAsia"/>
          <w:lang w:eastAsia="zh-CN"/>
        </w:rPr>
        <w:t>500</w:t>
      </w:r>
      <w:r>
        <w:rPr>
          <w:rFonts w:eastAsia="宋体" w:hint="eastAsia"/>
          <w:lang w:eastAsia="zh-CN"/>
        </w:rPr>
        <w:t>条数据，给用户发</w:t>
      </w:r>
      <w:r>
        <w:rPr>
          <w:rFonts w:eastAsia="宋体" w:hint="eastAsia"/>
          <w:lang w:eastAsia="zh-CN"/>
        </w:rPr>
        <w:t>10</w:t>
      </w:r>
      <w:r>
        <w:rPr>
          <w:rFonts w:eastAsia="宋体" w:hint="eastAsia"/>
          <w:lang w:eastAsia="zh-CN"/>
        </w:rPr>
        <w:t>条即可，</w:t>
      </w:r>
      <w:r>
        <w:rPr>
          <w:rFonts w:eastAsia="宋体" w:hint="eastAsia"/>
          <w:lang w:eastAsia="zh-CN"/>
        </w:rPr>
        <w:t>490</w:t>
      </w:r>
      <w:r>
        <w:rPr>
          <w:rFonts w:eastAsia="宋体" w:hint="eastAsia"/>
          <w:lang w:eastAsia="zh-CN"/>
        </w:rPr>
        <w:t>条先后台缓存一下，直到取完</w:t>
      </w:r>
    </w:p>
    <w:p w14:paraId="69D239ED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上滑请求历史：按照请求的时间戳给出</w:t>
      </w:r>
      <w:r>
        <w:rPr>
          <w:b/>
          <w:bCs/>
          <w:lang w:eastAsia="zh-CN"/>
        </w:rPr>
        <w:t>具体时间的历史看过的文章</w:t>
      </w:r>
    </w:p>
    <w:p w14:paraId="410525AB" w14:textId="77777777" w:rsidR="00114FC7" w:rsidRDefault="00000000">
      <w:pPr>
        <w:ind w:left="240" w:firstLine="718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针对历史推过的文章，用时间戳进行记录，用于用户查看历史</w:t>
      </w:r>
    </w:p>
    <w:p w14:paraId="7D82F286" w14:textId="77777777" w:rsidR="00114FC7" w:rsidRDefault="00000000">
      <w:pPr>
        <w:numPr>
          <w:ilvl w:val="0"/>
          <w:numId w:val="1"/>
        </w:numPr>
      </w:pPr>
      <w:r>
        <w:t>表设计</w:t>
      </w:r>
    </w:p>
    <w:p w14:paraId="239F03FB" w14:textId="77777777" w:rsidR="00114FC7" w:rsidRDefault="00000000">
      <w:pPr>
        <w:numPr>
          <w:ilvl w:val="1"/>
          <w:numId w:val="1"/>
        </w:numPr>
      </w:pPr>
      <w:r>
        <w:t>wait_recommend: 经过各种多路召回，排序之后的待推荐结果</w:t>
      </w:r>
    </w:p>
    <w:p w14:paraId="26686D0E" w14:textId="77777777" w:rsidR="00114FC7" w:rsidRDefault="00000000">
      <w:pPr>
        <w:numPr>
          <w:ilvl w:val="1"/>
          <w:numId w:val="1"/>
        </w:numPr>
      </w:pPr>
      <w:r>
        <w:t>history_recommend: 每次真正推荐出去给用户的历史推荐结果列表</w:t>
      </w:r>
    </w:p>
    <w:p w14:paraId="0F2C86C2" w14:textId="77777777" w:rsidR="00114FC7" w:rsidRDefault="00000000">
      <w:pPr>
        <w:numPr>
          <w:ilvl w:val="2"/>
          <w:numId w:val="1"/>
        </w:numPr>
        <w:rPr>
          <w:lang w:eastAsia="zh-CN"/>
        </w:rPr>
      </w:pPr>
      <w:r>
        <w:rPr>
          <w:b/>
          <w:bCs/>
          <w:lang w:eastAsia="zh-CN"/>
        </w:rPr>
        <w:t>1、按照频道存储用户的历史推荐结果</w:t>
      </w:r>
    </w:p>
    <w:p w14:paraId="3A3A7DB2" w14:textId="77777777" w:rsidR="00114FC7" w:rsidRDefault="00000000">
      <w:pPr>
        <w:numPr>
          <w:ilvl w:val="2"/>
          <w:numId w:val="1"/>
        </w:numPr>
        <w:rPr>
          <w:lang w:eastAsia="zh-CN"/>
        </w:rPr>
      </w:pPr>
      <w:r>
        <w:rPr>
          <w:b/>
          <w:bCs/>
          <w:lang w:eastAsia="zh-CN"/>
        </w:rPr>
        <w:t>2、需要保留多个版本，才需要建立版本信息</w:t>
      </w:r>
    </w:p>
    <w:p w14:paraId="70F4D87F" w14:textId="77777777" w:rsidR="00114FC7" w:rsidRDefault="00000000">
      <w:pPr>
        <w:numPr>
          <w:ilvl w:val="2"/>
          <w:numId w:val="1"/>
        </w:numPr>
        <w:rPr>
          <w:lang w:eastAsia="zh-CN"/>
        </w:rPr>
      </w:pPr>
      <w:r>
        <w:rPr>
          <w:b/>
          <w:bCs/>
          <w:lang w:eastAsia="zh-CN"/>
        </w:rPr>
        <w:t>作用：读取历史记录用的</w:t>
      </w:r>
    </w:p>
    <w:p w14:paraId="7C22813C" w14:textId="77777777" w:rsidR="00114FC7" w:rsidRDefault="00000000">
      <w:pPr>
        <w:numPr>
          <w:ilvl w:val="2"/>
          <w:numId w:val="1"/>
        </w:numPr>
        <w:rPr>
          <w:lang w:eastAsia="zh-CN"/>
        </w:rPr>
      </w:pPr>
      <w:r>
        <w:rPr>
          <w:lang w:eastAsia="zh-CN"/>
        </w:rPr>
        <w:t>10 + 500 = 510 ，10， 500(能加入历史记录中吗？)</w:t>
      </w:r>
    </w:p>
    <w:p w14:paraId="52C4D9CD" w14:textId="77777777" w:rsidR="00114FC7" w:rsidRDefault="00000000">
      <w:pPr>
        <w:numPr>
          <w:ilvl w:val="3"/>
          <w:numId w:val="1"/>
        </w:numPr>
        <w:rPr>
          <w:lang w:eastAsia="zh-CN"/>
        </w:rPr>
      </w:pPr>
      <w:r>
        <w:rPr>
          <w:lang w:eastAsia="zh-CN"/>
        </w:rPr>
        <w:t>缓存中还有数据，并没有加入历史表中</w:t>
      </w:r>
    </w:p>
    <w:p w14:paraId="64E462D0" w14:textId="77777777" w:rsidR="00114FC7" w:rsidRDefault="00114FC7">
      <w:pPr>
        <w:rPr>
          <w:lang w:eastAsia="zh-CN"/>
        </w:rPr>
      </w:pPr>
    </w:p>
    <w:p w14:paraId="28AFC17F" w14:textId="77777777" w:rsidR="00114FC7" w:rsidRDefault="00000000">
      <w:pPr>
        <w:pStyle w:val="HTML"/>
        <w:shd w:val="clear" w:color="auto" w:fill="F7F7F7"/>
        <w:spacing w:after="268"/>
        <w:rPr>
          <w:rFonts w:ascii="Consolas" w:eastAsia="Consolas" w:hAnsi="Consolas" w:cs="Consolas" w:hint="default"/>
          <w:color w:val="333333"/>
          <w:spacing w:val="3"/>
        </w:rPr>
      </w:pPr>
      <w:r>
        <w:rPr>
          <w:rStyle w:val="HTML0"/>
          <w:rFonts w:ascii="Consolas" w:eastAsia="Consolas" w:hAnsi="Consolas" w:cs="Consolas" w:hint="default"/>
          <w:color w:val="333333"/>
          <w:spacing w:val="3"/>
          <w:sz w:val="17"/>
          <w:szCs w:val="17"/>
          <w:shd w:val="clear" w:color="auto" w:fill="F7F7F7"/>
        </w:rPr>
        <w:t>alter 'history_recommend',NAME =&gt; 'channel', VERSIONS=&gt;999999, TTL=&gt;7776000</w:t>
      </w:r>
    </w:p>
    <w:p w14:paraId="799EE93E" w14:textId="77777777" w:rsidR="00114FC7" w:rsidRDefault="00000000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我们最多保存一个用户</w:t>
      </w:r>
      <w:r>
        <w:rPr>
          <w:rFonts w:eastAsia="宋体" w:hint="eastAsia"/>
          <w:lang w:eastAsia="zh-CN"/>
        </w:rPr>
        <w:t>3</w:t>
      </w:r>
      <w:r>
        <w:rPr>
          <w:rFonts w:eastAsia="宋体" w:hint="eastAsia"/>
          <w:lang w:eastAsia="zh-CN"/>
        </w:rPr>
        <w:t>个月内，</w:t>
      </w:r>
      <w:r>
        <w:rPr>
          <w:rFonts w:eastAsia="宋体" w:hint="eastAsia"/>
          <w:lang w:eastAsia="zh-CN"/>
        </w:rPr>
        <w:t>999999</w:t>
      </w:r>
      <w:r>
        <w:rPr>
          <w:rFonts w:eastAsia="宋体" w:hint="eastAsia"/>
          <w:lang w:eastAsia="zh-CN"/>
        </w:rPr>
        <w:t>个历史版本</w:t>
      </w:r>
    </w:p>
    <w:p w14:paraId="6066F3FF" w14:textId="77777777" w:rsidR="00114FC7" w:rsidRDefault="00000000">
      <w:pPr>
        <w:numPr>
          <w:ilvl w:val="0"/>
          <w:numId w:val="1"/>
        </w:numPr>
        <w:rPr>
          <w:color w:val="FF0000"/>
        </w:rPr>
      </w:pPr>
      <w:r>
        <w:rPr>
          <w:color w:val="FF0000"/>
        </w:rPr>
        <w:t>这里与上次召回cb</w:t>
      </w:r>
      <w:r>
        <w:rPr>
          <w:rFonts w:eastAsia="宋体" w:hint="eastAsia"/>
          <w:color w:val="FF0000"/>
          <w:lang w:eastAsia="zh-CN"/>
        </w:rPr>
        <w:t xml:space="preserve"> </w:t>
      </w:r>
      <w:r>
        <w:rPr>
          <w:i/>
          <w:iCs/>
          <w:color w:val="FF0000"/>
        </w:rPr>
        <w:t>recall以及history</w:t>
      </w:r>
      <w:r>
        <w:rPr>
          <w:rFonts w:eastAsia="宋体" w:hint="eastAsia"/>
          <w:i/>
          <w:iCs/>
          <w:color w:val="FF0000"/>
          <w:lang w:eastAsia="zh-CN"/>
        </w:rPr>
        <w:t xml:space="preserve"> </w:t>
      </w:r>
      <w:r>
        <w:rPr>
          <w:color w:val="FF0000"/>
        </w:rPr>
        <w:t>recall有不同用处：</w:t>
      </w:r>
    </w:p>
    <w:p w14:paraId="68AB5CDE" w14:textId="77777777" w:rsidR="00114FC7" w:rsidRDefault="00000000">
      <w:pPr>
        <w:numPr>
          <w:ilvl w:val="1"/>
          <w:numId w:val="1"/>
        </w:numPr>
        <w:rPr>
          <w:color w:val="FF0000"/>
        </w:rPr>
      </w:pPr>
      <w:r>
        <w:rPr>
          <w:color w:val="FF0000"/>
        </w:rPr>
        <w:t>过滤热门和新文章等推荐过的</w:t>
      </w:r>
      <w:r>
        <w:rPr>
          <w:b/>
          <w:bCs/>
          <w:color w:val="FF0000"/>
        </w:rPr>
        <w:t>历史记录</w:t>
      </w:r>
      <w:r>
        <w:rPr>
          <w:color w:val="FF0000"/>
        </w:rPr>
        <w:t>，history_recommend存入的是真正推荐过的历史记录</w:t>
      </w:r>
    </w:p>
    <w:p w14:paraId="1116ABAF" w14:textId="77777777" w:rsidR="00114FC7" w:rsidRDefault="00000000">
      <w:pPr>
        <w:numPr>
          <w:ilvl w:val="1"/>
          <w:numId w:val="1"/>
        </w:numPr>
        <w:rPr>
          <w:color w:val="FF0000"/>
        </w:rPr>
      </w:pPr>
      <w:r>
        <w:rPr>
          <w:color w:val="FF0000"/>
        </w:rPr>
        <w:t>history_recall只过滤召回的结果</w:t>
      </w:r>
    </w:p>
    <w:p w14:paraId="2DC515CB" w14:textId="77777777" w:rsidR="00114FC7" w:rsidRDefault="00000000">
      <w:pPr>
        <w:pStyle w:val="3"/>
        <w:rPr>
          <w:lang w:eastAsia="zh-CN"/>
        </w:rPr>
      </w:pPr>
      <w:bookmarkStart w:id="21" w:name="header-n452"/>
      <w:r>
        <w:rPr>
          <w:lang w:eastAsia="zh-CN"/>
        </w:rPr>
        <w:t>5.5.4 feed</w:t>
      </w:r>
      <w:r>
        <w:rPr>
          <w:lang w:eastAsia="zh-CN"/>
        </w:rPr>
        <w:t>流</w:t>
      </w:r>
      <w:r>
        <w:rPr>
          <w:lang w:eastAsia="zh-CN"/>
        </w:rPr>
        <w:t xml:space="preserve"> </w:t>
      </w:r>
      <w:r>
        <w:rPr>
          <w:lang w:eastAsia="zh-CN"/>
        </w:rPr>
        <w:t>推荐中心逻辑</w:t>
      </w:r>
    </w:p>
    <w:p w14:paraId="7CE1CF94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目的：根据ABTest分流之后的用户，进行制定算法的召回和排序读取</w:t>
      </w:r>
    </w:p>
    <w:p w14:paraId="7DE561DD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1、根据时间戳进行推荐逻辑判断</w:t>
      </w:r>
    </w:p>
    <w:p w14:paraId="63E85A49" w14:textId="77777777" w:rsidR="00114FC7" w:rsidRDefault="00000000">
      <w:pPr>
        <w:numPr>
          <w:ilvl w:val="1"/>
          <w:numId w:val="1"/>
        </w:numPr>
      </w:pPr>
      <w:r>
        <w:t>下拉刷新：</w:t>
      </w:r>
    </w:p>
    <w:p w14:paraId="63DC9E39" w14:textId="77777777" w:rsidR="00114FC7" w:rsidRDefault="00000000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2、读取召回结果(无实时排序)</w:t>
      </w:r>
    </w:p>
    <w:p w14:paraId="21AEECA4" w14:textId="77777777" w:rsidR="00114FC7" w:rsidRDefault="00000000">
      <w:pPr>
        <w:numPr>
          <w:ilvl w:val="1"/>
          <w:numId w:val="1"/>
        </w:numPr>
      </w:pPr>
      <w:r>
        <w:t>上滑请求历史</w:t>
      </w:r>
    </w:p>
    <w:p w14:paraId="4EB913B0" w14:textId="77777777" w:rsidR="00114FC7" w:rsidRDefault="00000000">
      <w:pPr>
        <w:numPr>
          <w:ilvl w:val="1"/>
          <w:numId w:val="1"/>
        </w:numPr>
      </w:pPr>
      <w:r>
        <w:lastRenderedPageBreak/>
        <w:t>3、返回历史结果</w:t>
      </w:r>
    </w:p>
    <w:p w14:paraId="2D35250D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请求当前时间戳，返回新推荐结果，+历史记录当中最近的一条时间戳给后台</w:t>
      </w:r>
    </w:p>
    <w:p w14:paraId="6ADB1C97" w14:textId="77777777" w:rsidR="00114FC7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果请求历史记录1558143073173，返回这个数据</w:t>
      </w:r>
    </w:p>
    <w:p w14:paraId="72E4C7E3" w14:textId="77777777" w:rsidR="00114FC7" w:rsidRDefault="00000000">
      <w:pPr>
        <w:numPr>
          <w:ilvl w:val="1"/>
          <w:numId w:val="1"/>
        </w:numPr>
      </w:pPr>
      <w:r>
        <w:t>[19200, 17665, 16151, 16411, 19233, 13090, 15140, 16421, 19494, 14381]</w:t>
      </w:r>
    </w:p>
    <w:p w14:paraId="4DD53332" w14:textId="77777777" w:rsidR="00114FC7" w:rsidRDefault="00000000">
      <w:pPr>
        <w:numPr>
          <w:ilvl w:val="1"/>
          <w:numId w:val="1"/>
        </w:numPr>
      </w:pPr>
      <w:r>
        <w:t>time_stamp = 1558143073173的前面一条历史时间戳，没有就是0</w:t>
      </w:r>
    </w:p>
    <w:p w14:paraId="0719D604" w14:textId="77777777" w:rsidR="00114FC7" w:rsidRDefault="00114FC7">
      <w:pPr>
        <w:numPr>
          <w:ilvl w:val="0"/>
          <w:numId w:val="1"/>
        </w:numPr>
      </w:pPr>
    </w:p>
    <w:p w14:paraId="05340A8F" w14:textId="77777777" w:rsidR="00114FC7" w:rsidRDefault="00000000">
      <w:pPr>
        <w:pStyle w:val="FirstParagraph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这里我们运行来验证理解</w:t>
      </w:r>
    </w:p>
    <w:bookmarkEnd w:id="19"/>
    <w:bookmarkEnd w:id="20"/>
    <w:bookmarkEnd w:id="21"/>
    <w:p w14:paraId="3885BEC8" w14:textId="77777777" w:rsidR="00114FC7" w:rsidRDefault="00114FC7">
      <w:pPr>
        <w:pStyle w:val="a0"/>
        <w:rPr>
          <w:lang w:eastAsia="zh-CN"/>
        </w:rPr>
      </w:pPr>
    </w:p>
    <w:sectPr w:rsidR="00114FC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2E435" w14:textId="77777777" w:rsidR="00FE17B8" w:rsidRDefault="00FE17B8">
      <w:pPr>
        <w:spacing w:after="0"/>
      </w:pPr>
      <w:r>
        <w:separator/>
      </w:r>
    </w:p>
  </w:endnote>
  <w:endnote w:type="continuationSeparator" w:id="0">
    <w:p w14:paraId="1230281C" w14:textId="77777777" w:rsidR="00FE17B8" w:rsidRDefault="00FE17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">
    <w:altName w:val="Source Code Pro"/>
    <w:charset w:val="00"/>
    <w:family w:val="modern"/>
    <w:pitch w:val="fixed"/>
    <w:sig w:usb0="200002F7" w:usb1="020038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681BA" w14:textId="77777777" w:rsidR="00FE17B8" w:rsidRDefault="00FE17B8">
      <w:pPr>
        <w:spacing w:after="0"/>
      </w:pPr>
      <w:r>
        <w:separator/>
      </w:r>
    </w:p>
  </w:footnote>
  <w:footnote w:type="continuationSeparator" w:id="0">
    <w:p w14:paraId="29B56A15" w14:textId="77777777" w:rsidR="00FE17B8" w:rsidRDefault="00FE17B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7E78F1"/>
    <w:multiLevelType w:val="multilevel"/>
    <w:tmpl w:val="887E78F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 w15:restartNumberingAfterBreak="0">
    <w:nsid w:val="CA0722BB"/>
    <w:multiLevelType w:val="multilevel"/>
    <w:tmpl w:val="CA0722BB"/>
    <w:lvl w:ilvl="0">
      <w:start w:val="1"/>
      <w:numFmt w:val="none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none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none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none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none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none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none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none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none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18474999">
    <w:abstractNumId w:val="2"/>
  </w:num>
  <w:num w:numId="2" w16cid:durableId="1616788555">
    <w:abstractNumId w:val="0"/>
  </w:num>
  <w:num w:numId="3" w16cid:durableId="8536902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93097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doNotTrackMoves/>
  <w:defaultTabStop w:val="720"/>
  <w:drawingGridHorizontalSpacing w:val="360"/>
  <w:drawingGridVerticalSpacing w:val="36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4FC7"/>
    <w:rsid w:val="00210380"/>
    <w:rsid w:val="004E29B3"/>
    <w:rsid w:val="00590D07"/>
    <w:rsid w:val="00784D58"/>
    <w:rsid w:val="00834268"/>
    <w:rsid w:val="008D6863"/>
    <w:rsid w:val="009077AD"/>
    <w:rsid w:val="00B86B75"/>
    <w:rsid w:val="00BC48D5"/>
    <w:rsid w:val="00C36279"/>
    <w:rsid w:val="00D479E3"/>
    <w:rsid w:val="00E315A3"/>
    <w:rsid w:val="00F6070F"/>
    <w:rsid w:val="00FE17B8"/>
    <w:rsid w:val="0287389A"/>
    <w:rsid w:val="03127A3B"/>
    <w:rsid w:val="04071C19"/>
    <w:rsid w:val="04561274"/>
    <w:rsid w:val="088147D0"/>
    <w:rsid w:val="0B556B32"/>
    <w:rsid w:val="0BDD4891"/>
    <w:rsid w:val="0CBC2743"/>
    <w:rsid w:val="0F7D3E7D"/>
    <w:rsid w:val="10BA5BE5"/>
    <w:rsid w:val="130165D2"/>
    <w:rsid w:val="13D804D3"/>
    <w:rsid w:val="17260E26"/>
    <w:rsid w:val="1E97607F"/>
    <w:rsid w:val="1F377D7D"/>
    <w:rsid w:val="20352A44"/>
    <w:rsid w:val="26E078D2"/>
    <w:rsid w:val="278B5551"/>
    <w:rsid w:val="28E221AB"/>
    <w:rsid w:val="33E90D0E"/>
    <w:rsid w:val="35C21806"/>
    <w:rsid w:val="37F13D14"/>
    <w:rsid w:val="3B3C5473"/>
    <w:rsid w:val="3CF06308"/>
    <w:rsid w:val="43A973D7"/>
    <w:rsid w:val="44975D59"/>
    <w:rsid w:val="44D42B8C"/>
    <w:rsid w:val="472C1778"/>
    <w:rsid w:val="47671655"/>
    <w:rsid w:val="49295C81"/>
    <w:rsid w:val="4AD24FA2"/>
    <w:rsid w:val="4C664797"/>
    <w:rsid w:val="4D6569A9"/>
    <w:rsid w:val="4F5562B2"/>
    <w:rsid w:val="4FD73E71"/>
    <w:rsid w:val="56E5480C"/>
    <w:rsid w:val="57BF4FE1"/>
    <w:rsid w:val="599E2F6F"/>
    <w:rsid w:val="5B242C12"/>
    <w:rsid w:val="5B763DC0"/>
    <w:rsid w:val="5C8E154F"/>
    <w:rsid w:val="5EA17329"/>
    <w:rsid w:val="5F9D6734"/>
    <w:rsid w:val="66E07FDE"/>
    <w:rsid w:val="675D2214"/>
    <w:rsid w:val="6776323A"/>
    <w:rsid w:val="6C3E1DEC"/>
    <w:rsid w:val="6DD33337"/>
    <w:rsid w:val="6E9C6E54"/>
    <w:rsid w:val="6FA40118"/>
    <w:rsid w:val="709D7B12"/>
    <w:rsid w:val="727C0D00"/>
    <w:rsid w:val="75BC3344"/>
    <w:rsid w:val="78FB2FAF"/>
    <w:rsid w:val="795415C6"/>
    <w:rsid w:val="7CF413F0"/>
    <w:rsid w:val="7D9F13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774362"/>
  <w15:docId w15:val="{CE2CE5EE-D167-416E-BB0B-BBAD198E0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Code" w:qFormat="1"/>
    <w:lsdException w:name="HTML Preformatted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Times New Roman" w:hint="eastAsia"/>
      <w:lang w:eastAsia="zh-CN"/>
    </w:rPr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HTML0">
    <w:name w:val="HTML Code"/>
    <w:basedOn w:val="a1"/>
    <w:qFormat/>
    <w:rPr>
      <w:rFonts w:ascii="Courier New" w:hAnsi="Courier New"/>
      <w:sz w:val="20"/>
    </w:rPr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3</Pages>
  <Words>982</Words>
  <Characters>5598</Characters>
  <Application>Microsoft Office Word</Application>
  <DocSecurity>0</DocSecurity>
  <Lines>46</Lines>
  <Paragraphs>13</Paragraphs>
  <ScaleCrop>false</ScaleCrop>
  <Company/>
  <LinksUpToDate>false</LinksUpToDate>
  <CharactersWithSpaces>6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志龙-Luke</dc:creator>
  <cp:lastModifiedBy>叶 炜</cp:lastModifiedBy>
  <cp:revision>3</cp:revision>
  <dcterms:created xsi:type="dcterms:W3CDTF">2021-05-14T13:15:00Z</dcterms:created>
  <dcterms:modified xsi:type="dcterms:W3CDTF">2023-04-27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E984F82AAB2D42FE98506ABBA9793E63</vt:lpwstr>
  </property>
</Properties>
</file>